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0771BC" w14:textId="48C9B80E" w:rsidR="00A672A1" w:rsidRDefault="00A30E02" w:rsidP="00CD7891">
      <w:pPr>
        <w:rPr>
          <w:b/>
          <w:bCs/>
          <w:lang w:val="pl-PL"/>
        </w:rPr>
      </w:pPr>
      <w:r>
        <w:rPr>
          <w:b/>
          <w:bCs/>
          <w:lang w:val="pl-PL"/>
        </w:rPr>
        <w:t>Poradnik dla promotorek</w:t>
      </w:r>
      <w:r w:rsidR="00DB26C4">
        <w:rPr>
          <w:b/>
          <w:bCs/>
          <w:lang w:val="pl-PL"/>
        </w:rPr>
        <w:t xml:space="preserve"> i promotorów prac dyplomowych</w:t>
      </w:r>
    </w:p>
    <w:p w14:paraId="076FF3F4" w14:textId="77777777" w:rsidR="0047712D" w:rsidRDefault="0047712D" w:rsidP="008C1AEE">
      <w:pPr>
        <w:jc w:val="both"/>
        <w:rPr>
          <w:lang w:val="pl-PL"/>
        </w:rPr>
      </w:pPr>
      <w:r>
        <w:rPr>
          <w:lang w:val="pl-PL"/>
        </w:rPr>
        <w:t xml:space="preserve">Szanowni Państwo, </w:t>
      </w:r>
    </w:p>
    <w:p w14:paraId="7201C7C5" w14:textId="7D80A663" w:rsidR="00396919" w:rsidRPr="00103084" w:rsidRDefault="00396919" w:rsidP="00611379">
      <w:pPr>
        <w:jc w:val="both"/>
        <w:rPr>
          <w:lang w:val="pl-PL"/>
        </w:rPr>
      </w:pPr>
      <w:r w:rsidRPr="00103084">
        <w:rPr>
          <w:lang w:val="pl-PL"/>
        </w:rPr>
        <w:t xml:space="preserve">Seminarzystki i seminarzyści (zarówno </w:t>
      </w:r>
      <w:r w:rsidR="00EA1283">
        <w:rPr>
          <w:lang w:val="pl-PL"/>
        </w:rPr>
        <w:t xml:space="preserve">na </w:t>
      </w:r>
      <w:r>
        <w:rPr>
          <w:lang w:val="pl-PL"/>
        </w:rPr>
        <w:t>studia</w:t>
      </w:r>
      <w:r w:rsidR="00EA1283">
        <w:rPr>
          <w:lang w:val="pl-PL"/>
        </w:rPr>
        <w:t xml:space="preserve">ch licencjackich, jak i </w:t>
      </w:r>
      <w:r w:rsidRPr="00103084">
        <w:rPr>
          <w:lang w:val="pl-PL"/>
        </w:rPr>
        <w:t>magisterski</w:t>
      </w:r>
      <w:r w:rsidR="00EA1283">
        <w:rPr>
          <w:lang w:val="pl-PL"/>
        </w:rPr>
        <w:t>ch</w:t>
      </w:r>
      <w:r w:rsidRPr="00103084">
        <w:rPr>
          <w:lang w:val="pl-PL"/>
        </w:rPr>
        <w:t xml:space="preserve">) zamierzający prowadzić badania z udziałem człowieka </w:t>
      </w:r>
      <w:r w:rsidR="00A116D1">
        <w:rPr>
          <w:lang w:val="pl-PL"/>
        </w:rPr>
        <w:t>powinn</w:t>
      </w:r>
      <w:r w:rsidR="00C468C7">
        <w:rPr>
          <w:lang w:val="pl-PL"/>
        </w:rPr>
        <w:t xml:space="preserve">i PRZED rozpoczęciem badań terenowych przygotować krótką informację </w:t>
      </w:r>
      <w:r w:rsidR="00611379">
        <w:rPr>
          <w:lang w:val="pl-PL"/>
        </w:rPr>
        <w:t xml:space="preserve">na temat projektu badawczego i </w:t>
      </w:r>
      <w:r w:rsidRPr="00103084">
        <w:rPr>
          <w:lang w:val="pl-PL"/>
        </w:rPr>
        <w:t>przedstawi</w:t>
      </w:r>
      <w:r w:rsidR="00611379">
        <w:rPr>
          <w:lang w:val="pl-PL"/>
        </w:rPr>
        <w:t>ć</w:t>
      </w:r>
      <w:r w:rsidRPr="00103084">
        <w:rPr>
          <w:lang w:val="pl-PL"/>
        </w:rPr>
        <w:t xml:space="preserve"> go do akceptacji osobie kierującej pracą.</w:t>
      </w:r>
      <w:r w:rsidR="00611379">
        <w:rPr>
          <w:lang w:val="pl-PL"/>
        </w:rPr>
        <w:t xml:space="preserve"> </w:t>
      </w:r>
      <w:r w:rsidRPr="00103084">
        <w:rPr>
          <w:lang w:val="pl-PL"/>
        </w:rPr>
        <w:t xml:space="preserve">Akceptacja jest konieczna, by zapewnić zgodność </w:t>
      </w:r>
      <w:r>
        <w:rPr>
          <w:lang w:val="pl-PL"/>
        </w:rPr>
        <w:t xml:space="preserve">projektu </w:t>
      </w:r>
      <w:r w:rsidRPr="00103084">
        <w:rPr>
          <w:lang w:val="pl-PL"/>
        </w:rPr>
        <w:t>z zasadami etyki badań z udziałem człowieka</w:t>
      </w:r>
      <w:r>
        <w:rPr>
          <w:lang w:val="pl-PL"/>
        </w:rPr>
        <w:t>. Może</w:t>
      </w:r>
      <w:r w:rsidRPr="00103084">
        <w:rPr>
          <w:lang w:val="pl-PL"/>
        </w:rPr>
        <w:t xml:space="preserve"> służyć także pogłębianiu refleksji etycznej dyplomantek i dyplomantów. </w:t>
      </w:r>
      <w:r w:rsidR="00D21E75">
        <w:rPr>
          <w:lang w:val="pl-PL"/>
        </w:rPr>
        <w:t xml:space="preserve">Przykładowy formularz dla studentek i studentów </w:t>
      </w:r>
      <w:r w:rsidR="00214346">
        <w:rPr>
          <w:lang w:val="pl-PL"/>
        </w:rPr>
        <w:t>znajduje się na końcu tego poradnika (zał. 1).</w:t>
      </w:r>
    </w:p>
    <w:p w14:paraId="23340247" w14:textId="1BEC2BFB" w:rsidR="00396919" w:rsidRPr="00684399" w:rsidRDefault="004A176B" w:rsidP="008C1AEE">
      <w:pPr>
        <w:jc w:val="both"/>
        <w:rPr>
          <w:lang w:val="pl-PL"/>
        </w:rPr>
      </w:pPr>
      <w:r>
        <w:rPr>
          <w:lang w:val="pl-PL"/>
        </w:rPr>
        <w:t xml:space="preserve">By ułatwić Państwu zadanie </w:t>
      </w:r>
      <w:r w:rsidRPr="00056E48">
        <w:rPr>
          <w:lang w:val="pl-PL"/>
        </w:rPr>
        <w:t>zapewni</w:t>
      </w:r>
      <w:r>
        <w:rPr>
          <w:lang w:val="pl-PL"/>
        </w:rPr>
        <w:t>enia</w:t>
      </w:r>
      <w:r w:rsidRPr="00056E48">
        <w:rPr>
          <w:lang w:val="pl-PL"/>
        </w:rPr>
        <w:t xml:space="preserve"> zgodnoś</w:t>
      </w:r>
      <w:r>
        <w:rPr>
          <w:lang w:val="pl-PL"/>
        </w:rPr>
        <w:t>ci</w:t>
      </w:r>
      <w:r w:rsidRPr="00056E48">
        <w:rPr>
          <w:lang w:val="pl-PL"/>
        </w:rPr>
        <w:t xml:space="preserve"> </w:t>
      </w:r>
      <w:r>
        <w:rPr>
          <w:lang w:val="pl-PL"/>
        </w:rPr>
        <w:t xml:space="preserve">studenckich </w:t>
      </w:r>
      <w:r w:rsidRPr="00056E48">
        <w:rPr>
          <w:lang w:val="pl-PL"/>
        </w:rPr>
        <w:t>projekt</w:t>
      </w:r>
      <w:r>
        <w:rPr>
          <w:lang w:val="pl-PL"/>
        </w:rPr>
        <w:t>ów badawczych</w:t>
      </w:r>
      <w:r w:rsidRPr="00056E48">
        <w:rPr>
          <w:lang w:val="pl-PL"/>
        </w:rPr>
        <w:t xml:space="preserve"> z zasadami etyki badań z udziałem człowieka</w:t>
      </w:r>
      <w:r>
        <w:rPr>
          <w:lang w:val="pl-PL"/>
        </w:rPr>
        <w:t xml:space="preserve">, Komisja </w:t>
      </w:r>
      <w:r w:rsidRPr="00684399">
        <w:rPr>
          <w:bCs/>
          <w:lang w:val="pl-PL"/>
        </w:rPr>
        <w:t xml:space="preserve">ds. Etyki Badań Naukowych na Wydziale Pedagogicznym UW przygotowała </w:t>
      </w:r>
      <w:r>
        <w:rPr>
          <w:bCs/>
          <w:lang w:val="pl-PL"/>
        </w:rPr>
        <w:t>poniższy poradnik. Zawiera on najważniejsze kwestie, na które należy zwrócić uwagę przed akceptacją projektów prac dyplomowych i rozpoczęciem badań przez studentki i studentów.</w:t>
      </w:r>
    </w:p>
    <w:p w14:paraId="2DE40FFC" w14:textId="6794F4CF" w:rsidR="00F22435" w:rsidRDefault="00F22435" w:rsidP="00F23F1C">
      <w:pPr>
        <w:pStyle w:val="Akapitzlist"/>
        <w:numPr>
          <w:ilvl w:val="0"/>
          <w:numId w:val="5"/>
        </w:numPr>
        <w:jc w:val="both"/>
        <w:rPr>
          <w:lang w:val="pl-PL"/>
        </w:rPr>
      </w:pPr>
      <w:r>
        <w:rPr>
          <w:lang w:val="pl-PL"/>
        </w:rPr>
        <w:t xml:space="preserve">Osoby badane </w:t>
      </w:r>
      <w:r w:rsidR="00636277">
        <w:rPr>
          <w:lang w:val="pl-PL"/>
        </w:rPr>
        <w:t>powinny otrzymać najważniejsze informacje na temat projektu i swojego uczestnictwa w badaniu</w:t>
      </w:r>
      <w:r w:rsidR="00C87B3C">
        <w:rPr>
          <w:lang w:val="pl-PL"/>
        </w:rPr>
        <w:t xml:space="preserve">, napisane </w:t>
      </w:r>
      <w:r w:rsidR="00690A44">
        <w:rPr>
          <w:lang w:val="pl-PL"/>
        </w:rPr>
        <w:t>w prosty, zrozumiały sposób</w:t>
      </w:r>
      <w:r w:rsidR="000209CA">
        <w:rPr>
          <w:lang w:val="pl-PL"/>
        </w:rPr>
        <w:t>.</w:t>
      </w:r>
    </w:p>
    <w:p w14:paraId="0510D459" w14:textId="7284AE63" w:rsidR="004A176B" w:rsidRDefault="00BC59D6" w:rsidP="004A176B">
      <w:pPr>
        <w:pStyle w:val="Akapitzlist"/>
        <w:numPr>
          <w:ilvl w:val="0"/>
          <w:numId w:val="5"/>
        </w:numPr>
        <w:jc w:val="both"/>
        <w:rPr>
          <w:lang w:val="pl-PL"/>
        </w:rPr>
      </w:pPr>
      <w:r>
        <w:rPr>
          <w:lang w:val="pl-PL"/>
        </w:rPr>
        <w:t xml:space="preserve">Co do zasady, należy </w:t>
      </w:r>
      <w:r w:rsidR="00210ABC">
        <w:rPr>
          <w:lang w:val="pl-PL"/>
        </w:rPr>
        <w:t>uzyskać</w:t>
      </w:r>
      <w:r>
        <w:rPr>
          <w:lang w:val="pl-PL"/>
        </w:rPr>
        <w:t xml:space="preserve"> </w:t>
      </w:r>
      <w:r w:rsidR="00DB26C4" w:rsidRPr="0079500E">
        <w:rPr>
          <w:b/>
          <w:bCs/>
          <w:lang w:val="pl-PL"/>
        </w:rPr>
        <w:t>świadom</w:t>
      </w:r>
      <w:r>
        <w:rPr>
          <w:b/>
          <w:bCs/>
          <w:lang w:val="pl-PL"/>
        </w:rPr>
        <w:t>ą</w:t>
      </w:r>
      <w:r w:rsidR="00DB26C4" w:rsidRPr="0079500E">
        <w:rPr>
          <w:b/>
          <w:bCs/>
          <w:lang w:val="pl-PL"/>
        </w:rPr>
        <w:t xml:space="preserve"> zgod</w:t>
      </w:r>
      <w:r>
        <w:rPr>
          <w:b/>
          <w:bCs/>
          <w:lang w:val="pl-PL"/>
        </w:rPr>
        <w:t>ę</w:t>
      </w:r>
      <w:r w:rsidR="00DB26C4" w:rsidRPr="0079500E">
        <w:rPr>
          <w:lang w:val="pl-PL"/>
        </w:rPr>
        <w:t xml:space="preserve"> osób badanych lub opiekunów prawnych (w przypadku osób nie mających zdolności do czynności prawnych) </w:t>
      </w:r>
      <w:r w:rsidR="00DB26C4" w:rsidRPr="0079500E">
        <w:rPr>
          <w:b/>
          <w:bCs/>
          <w:lang w:val="pl-PL"/>
        </w:rPr>
        <w:t>na udział w badaniu</w:t>
      </w:r>
      <w:r w:rsidR="00DB26C4" w:rsidRPr="0079500E">
        <w:rPr>
          <w:lang w:val="pl-PL"/>
        </w:rPr>
        <w:t xml:space="preserve">, w tym także – jeśli projekt to przewiduje – </w:t>
      </w:r>
      <w:r w:rsidR="00DB26C4" w:rsidRPr="0079500E">
        <w:rPr>
          <w:b/>
          <w:bCs/>
          <w:lang w:val="pl-PL"/>
        </w:rPr>
        <w:t>zgod</w:t>
      </w:r>
      <w:r>
        <w:rPr>
          <w:b/>
          <w:bCs/>
          <w:lang w:val="pl-PL"/>
        </w:rPr>
        <w:t>ę</w:t>
      </w:r>
      <w:r w:rsidR="00DB26C4" w:rsidRPr="0079500E">
        <w:rPr>
          <w:b/>
          <w:bCs/>
          <w:lang w:val="pl-PL"/>
        </w:rPr>
        <w:t xml:space="preserve"> na nagrania audio, wideo i zdjęcia</w:t>
      </w:r>
      <w:r>
        <w:rPr>
          <w:b/>
          <w:bCs/>
          <w:lang w:val="pl-PL"/>
        </w:rPr>
        <w:t>.</w:t>
      </w:r>
      <w:r w:rsidR="00097041">
        <w:rPr>
          <w:b/>
          <w:bCs/>
          <w:lang w:val="pl-PL"/>
        </w:rPr>
        <w:t xml:space="preserve"> </w:t>
      </w:r>
      <w:r w:rsidR="005D361C" w:rsidRPr="00097041">
        <w:rPr>
          <w:lang w:val="pl-PL"/>
        </w:rPr>
        <w:t xml:space="preserve">Przykładowy formularz świadomej zgody znajduje się </w:t>
      </w:r>
      <w:r w:rsidR="004A176B">
        <w:rPr>
          <w:lang w:val="pl-PL"/>
        </w:rPr>
        <w:t>na końcu niniejszego poradnika</w:t>
      </w:r>
      <w:r w:rsidR="00FC3FFD">
        <w:rPr>
          <w:lang w:val="pl-PL"/>
        </w:rPr>
        <w:t xml:space="preserve"> (zał. </w:t>
      </w:r>
      <w:r w:rsidR="00214346">
        <w:rPr>
          <w:lang w:val="pl-PL"/>
        </w:rPr>
        <w:t>2</w:t>
      </w:r>
      <w:r w:rsidR="00FC3FFD">
        <w:rPr>
          <w:lang w:val="pl-PL"/>
        </w:rPr>
        <w:t>.)</w:t>
      </w:r>
      <w:r w:rsidR="005D361C" w:rsidRPr="00097041">
        <w:rPr>
          <w:lang w:val="pl-PL"/>
        </w:rPr>
        <w:t>.</w:t>
      </w:r>
    </w:p>
    <w:p w14:paraId="7C86876E" w14:textId="42832E3D" w:rsidR="00555758" w:rsidRDefault="00555758" w:rsidP="004A176B">
      <w:pPr>
        <w:pStyle w:val="Akapitzlist"/>
        <w:numPr>
          <w:ilvl w:val="0"/>
          <w:numId w:val="5"/>
        </w:numPr>
        <w:jc w:val="both"/>
        <w:rPr>
          <w:lang w:val="pl-PL"/>
        </w:rPr>
      </w:pPr>
      <w:r>
        <w:rPr>
          <w:lang w:val="pl-PL"/>
        </w:rPr>
        <w:t>W przypadku badań sondażowych</w:t>
      </w:r>
      <w:r w:rsidR="00CE2698">
        <w:rPr>
          <w:lang w:val="pl-PL"/>
        </w:rPr>
        <w:t xml:space="preserve"> (realizowanych np. za pomocą ankiety on-line)</w:t>
      </w:r>
      <w:r w:rsidR="002E254E">
        <w:rPr>
          <w:lang w:val="pl-PL"/>
        </w:rPr>
        <w:t xml:space="preserve"> również należy uzyskać </w:t>
      </w:r>
      <w:r w:rsidR="002E254E" w:rsidRPr="002E254E">
        <w:rPr>
          <w:b/>
          <w:bCs/>
          <w:lang w:val="pl-PL"/>
        </w:rPr>
        <w:t>świadomą zgodę</w:t>
      </w:r>
      <w:r w:rsidR="002E254E">
        <w:rPr>
          <w:lang w:val="pl-PL"/>
        </w:rPr>
        <w:t xml:space="preserve"> osób badanych</w:t>
      </w:r>
      <w:r w:rsidR="00977796">
        <w:rPr>
          <w:lang w:val="pl-PL"/>
        </w:rPr>
        <w:t xml:space="preserve">. Można to osiągnąć </w:t>
      </w:r>
      <w:r w:rsidR="00C65DA7">
        <w:rPr>
          <w:lang w:val="pl-PL"/>
        </w:rPr>
        <w:t xml:space="preserve">dzięki zamieszczeniu na początku kwestionariusza odpowiednich informacji </w:t>
      </w:r>
      <w:r w:rsidR="0043041B">
        <w:rPr>
          <w:lang w:val="pl-PL"/>
        </w:rPr>
        <w:t xml:space="preserve">oraz miejsca na zaznaczenie zgody. Przykładowa formułka znajduje się na </w:t>
      </w:r>
      <w:r w:rsidR="00FC3FFD">
        <w:rPr>
          <w:lang w:val="pl-PL"/>
        </w:rPr>
        <w:t xml:space="preserve">końcu poradnika (zał. </w:t>
      </w:r>
      <w:r w:rsidR="00214346">
        <w:rPr>
          <w:lang w:val="pl-PL"/>
        </w:rPr>
        <w:t>3</w:t>
      </w:r>
      <w:r w:rsidR="00FC3FFD">
        <w:rPr>
          <w:lang w:val="pl-PL"/>
        </w:rPr>
        <w:t>.).</w:t>
      </w:r>
    </w:p>
    <w:p w14:paraId="7C37F8F4" w14:textId="77777777" w:rsidR="004A176B" w:rsidRDefault="00DB26C4" w:rsidP="004A176B">
      <w:pPr>
        <w:pStyle w:val="Akapitzlist"/>
        <w:numPr>
          <w:ilvl w:val="0"/>
          <w:numId w:val="5"/>
        </w:numPr>
        <w:jc w:val="both"/>
        <w:rPr>
          <w:lang w:val="pl-PL"/>
        </w:rPr>
      </w:pPr>
      <w:r w:rsidRPr="004A176B">
        <w:rPr>
          <w:lang w:val="pl-PL"/>
        </w:rPr>
        <w:t>Czy występuje zależność między badaczem</w:t>
      </w:r>
      <w:r w:rsidR="00160D13" w:rsidRPr="004A176B">
        <w:rPr>
          <w:lang w:val="pl-PL"/>
        </w:rPr>
        <w:t>/badaczką</w:t>
      </w:r>
      <w:r w:rsidRPr="004A176B">
        <w:rPr>
          <w:lang w:val="pl-PL"/>
        </w:rPr>
        <w:t xml:space="preserve"> a osobami uczestniczącymi w badaniach? Jeśli tak, to zapewni</w:t>
      </w:r>
      <w:r w:rsidR="00BC12D9" w:rsidRPr="004A176B">
        <w:rPr>
          <w:lang w:val="pl-PL"/>
        </w:rPr>
        <w:t xml:space="preserve">enie </w:t>
      </w:r>
      <w:r w:rsidRPr="004A176B">
        <w:rPr>
          <w:lang w:val="pl-PL"/>
        </w:rPr>
        <w:t>dobrowolnoś</w:t>
      </w:r>
      <w:r w:rsidR="00BC12D9" w:rsidRPr="004A176B">
        <w:rPr>
          <w:lang w:val="pl-PL"/>
        </w:rPr>
        <w:t>ci</w:t>
      </w:r>
      <w:r w:rsidRPr="004A176B">
        <w:rPr>
          <w:lang w:val="pl-PL"/>
        </w:rPr>
        <w:t xml:space="preserve"> udziału w badaniach i wyrażeni</w:t>
      </w:r>
      <w:r w:rsidR="00BC12D9" w:rsidRPr="004A176B">
        <w:rPr>
          <w:lang w:val="pl-PL"/>
        </w:rPr>
        <w:t>a</w:t>
      </w:r>
      <w:r w:rsidRPr="004A176B">
        <w:rPr>
          <w:lang w:val="pl-PL"/>
        </w:rPr>
        <w:t xml:space="preserve"> świadomej zgody</w:t>
      </w:r>
      <w:r w:rsidR="00BC12D9" w:rsidRPr="004A176B">
        <w:rPr>
          <w:lang w:val="pl-PL"/>
        </w:rPr>
        <w:t xml:space="preserve"> powinno być szczególnie uważnie przemyślane.</w:t>
      </w:r>
    </w:p>
    <w:p w14:paraId="4CD119FD" w14:textId="77777777" w:rsidR="004A176B" w:rsidRDefault="00842EC5" w:rsidP="004A176B">
      <w:pPr>
        <w:pStyle w:val="Akapitzlist"/>
        <w:numPr>
          <w:ilvl w:val="0"/>
          <w:numId w:val="5"/>
        </w:numPr>
        <w:jc w:val="both"/>
        <w:rPr>
          <w:lang w:val="pl-PL"/>
        </w:rPr>
      </w:pPr>
      <w:r w:rsidRPr="004A176B">
        <w:rPr>
          <w:lang w:val="pl-PL"/>
        </w:rPr>
        <w:t xml:space="preserve">Badani i badane powinni mieć </w:t>
      </w:r>
      <w:r w:rsidR="00DB26C4" w:rsidRPr="004A176B">
        <w:rPr>
          <w:lang w:val="pl-PL"/>
        </w:rPr>
        <w:t xml:space="preserve">zapewnione </w:t>
      </w:r>
      <w:r w:rsidR="00DB26C4" w:rsidRPr="00FC3FFD">
        <w:rPr>
          <w:b/>
          <w:bCs/>
          <w:lang w:val="pl-PL"/>
        </w:rPr>
        <w:t>prawo do rezygnacji z udziału</w:t>
      </w:r>
      <w:r w:rsidR="00DB26C4" w:rsidRPr="004A176B">
        <w:rPr>
          <w:lang w:val="pl-PL"/>
        </w:rPr>
        <w:t xml:space="preserve"> w badaniach (na każdym etapie badań</w:t>
      </w:r>
      <w:r w:rsidR="008108E2" w:rsidRPr="004A176B">
        <w:rPr>
          <w:lang w:val="pl-PL"/>
        </w:rPr>
        <w:t>, bez żadnych negatywnych konsekwencji</w:t>
      </w:r>
      <w:r w:rsidR="00DF352E" w:rsidRPr="004A176B">
        <w:rPr>
          <w:lang w:val="pl-PL"/>
        </w:rPr>
        <w:t xml:space="preserve"> i bez podawania przyczyn</w:t>
      </w:r>
      <w:r w:rsidR="008108E2" w:rsidRPr="004A176B">
        <w:rPr>
          <w:lang w:val="pl-PL"/>
        </w:rPr>
        <w:t>).</w:t>
      </w:r>
      <w:r w:rsidR="00DB26C4" w:rsidRPr="004A176B">
        <w:rPr>
          <w:lang w:val="pl-PL"/>
        </w:rPr>
        <w:t xml:space="preserve"> </w:t>
      </w:r>
    </w:p>
    <w:p w14:paraId="4AD04662" w14:textId="77777777" w:rsidR="004A176B" w:rsidRDefault="003020A4" w:rsidP="004A176B">
      <w:pPr>
        <w:pStyle w:val="Akapitzlist"/>
        <w:numPr>
          <w:ilvl w:val="0"/>
          <w:numId w:val="5"/>
        </w:numPr>
        <w:jc w:val="both"/>
        <w:rPr>
          <w:lang w:val="pl-PL"/>
        </w:rPr>
      </w:pPr>
      <w:r w:rsidRPr="004A176B">
        <w:rPr>
          <w:lang w:val="pl-PL"/>
        </w:rPr>
        <w:t xml:space="preserve">Czy z udziałem </w:t>
      </w:r>
      <w:r w:rsidR="009F4770" w:rsidRPr="004A176B">
        <w:rPr>
          <w:lang w:val="pl-PL"/>
        </w:rPr>
        <w:t>w badaniu wiążą się j</w:t>
      </w:r>
      <w:r w:rsidR="00DB26C4" w:rsidRPr="004A176B">
        <w:rPr>
          <w:lang w:val="pl-PL"/>
        </w:rPr>
        <w:t>akie</w:t>
      </w:r>
      <w:r w:rsidR="009F4770" w:rsidRPr="004A176B">
        <w:rPr>
          <w:lang w:val="pl-PL"/>
        </w:rPr>
        <w:t>ś</w:t>
      </w:r>
      <w:r w:rsidR="00DB26C4" w:rsidRPr="004A176B">
        <w:rPr>
          <w:lang w:val="pl-PL"/>
        </w:rPr>
        <w:t xml:space="preserve"> obciążeni</w:t>
      </w:r>
      <w:r w:rsidR="009F4770" w:rsidRPr="004A176B">
        <w:rPr>
          <w:lang w:val="pl-PL"/>
        </w:rPr>
        <w:t>a</w:t>
      </w:r>
      <w:r w:rsidR="00DB26C4" w:rsidRPr="004A176B">
        <w:rPr>
          <w:lang w:val="pl-PL"/>
        </w:rPr>
        <w:t xml:space="preserve"> fizyczne, psychiczne lub społeczne</w:t>
      </w:r>
      <w:r w:rsidR="00DE18F4" w:rsidRPr="004A176B">
        <w:rPr>
          <w:lang w:val="pl-PL"/>
        </w:rPr>
        <w:t xml:space="preserve"> (np. </w:t>
      </w:r>
      <w:r w:rsidR="003B09A2" w:rsidRPr="004A176B">
        <w:rPr>
          <w:lang w:val="pl-PL"/>
        </w:rPr>
        <w:t>udział w badaniu może być czasochłonny lub wymagać dużego zaangażowania</w:t>
      </w:r>
      <w:r w:rsidR="00DE18F4" w:rsidRPr="004A176B">
        <w:rPr>
          <w:lang w:val="pl-PL"/>
        </w:rPr>
        <w:t>)</w:t>
      </w:r>
      <w:r w:rsidR="00DB26C4" w:rsidRPr="004A176B">
        <w:rPr>
          <w:lang w:val="pl-PL"/>
        </w:rPr>
        <w:t xml:space="preserve">? </w:t>
      </w:r>
      <w:r w:rsidR="00B81B02" w:rsidRPr="004A176B">
        <w:rPr>
          <w:lang w:val="pl-PL"/>
        </w:rPr>
        <w:t xml:space="preserve">Jeśli tak, należy </w:t>
      </w:r>
      <w:r w:rsidR="00DB26C4" w:rsidRPr="004A176B">
        <w:rPr>
          <w:lang w:val="pl-PL"/>
        </w:rPr>
        <w:t>zadba</w:t>
      </w:r>
      <w:r w:rsidR="00B81B02" w:rsidRPr="004A176B">
        <w:rPr>
          <w:lang w:val="pl-PL"/>
        </w:rPr>
        <w:t>ć</w:t>
      </w:r>
      <w:r w:rsidR="00DB26C4" w:rsidRPr="004A176B">
        <w:rPr>
          <w:lang w:val="pl-PL"/>
        </w:rPr>
        <w:t xml:space="preserve"> </w:t>
      </w:r>
      <w:r w:rsidR="00B81B02" w:rsidRPr="004A176B">
        <w:rPr>
          <w:lang w:val="pl-PL"/>
        </w:rPr>
        <w:t xml:space="preserve">o </w:t>
      </w:r>
      <w:r w:rsidR="00DB26C4" w:rsidRPr="004A176B">
        <w:rPr>
          <w:lang w:val="pl-PL"/>
        </w:rPr>
        <w:t>jego minimalizację</w:t>
      </w:r>
      <w:r w:rsidR="00B81B02" w:rsidRPr="004A176B">
        <w:rPr>
          <w:lang w:val="pl-PL"/>
        </w:rPr>
        <w:t>. Kwestionariusze ankiety nie powinny być nadmiernie i niepotrzebnie rozbudowane</w:t>
      </w:r>
      <w:r w:rsidR="00D15CD0" w:rsidRPr="004A176B">
        <w:rPr>
          <w:lang w:val="pl-PL"/>
        </w:rPr>
        <w:t xml:space="preserve">. Należy kierować się zasadą </w:t>
      </w:r>
      <w:r w:rsidR="00C725F7" w:rsidRPr="004A176B">
        <w:rPr>
          <w:b/>
          <w:bCs/>
          <w:lang w:val="pl-PL"/>
        </w:rPr>
        <w:t>minimalizacji danych</w:t>
      </w:r>
      <w:r w:rsidR="00C725F7" w:rsidRPr="004A176B">
        <w:rPr>
          <w:lang w:val="pl-PL"/>
        </w:rPr>
        <w:t xml:space="preserve">, czyli gromadzenia i przetwarzania jedynie </w:t>
      </w:r>
      <w:r w:rsidR="00BF0B87" w:rsidRPr="004A176B">
        <w:rPr>
          <w:lang w:val="pl-PL"/>
        </w:rPr>
        <w:t>niezbędnego zakresu danych</w:t>
      </w:r>
      <w:r w:rsidR="008137B9" w:rsidRPr="004A176B">
        <w:rPr>
          <w:lang w:val="pl-PL"/>
        </w:rPr>
        <w:t xml:space="preserve">. Zgromadzone dane powinny </w:t>
      </w:r>
      <w:r w:rsidR="00180EA8" w:rsidRPr="004A176B">
        <w:rPr>
          <w:lang w:val="pl-PL"/>
        </w:rPr>
        <w:t xml:space="preserve">podlegać </w:t>
      </w:r>
      <w:proofErr w:type="spellStart"/>
      <w:r w:rsidR="00180EA8" w:rsidRPr="004A176B">
        <w:rPr>
          <w:b/>
          <w:bCs/>
          <w:lang w:val="pl-PL"/>
        </w:rPr>
        <w:t>anonimizacji</w:t>
      </w:r>
      <w:proofErr w:type="spellEnd"/>
      <w:r w:rsidR="00180EA8" w:rsidRPr="004A176B">
        <w:rPr>
          <w:b/>
          <w:bCs/>
          <w:lang w:val="pl-PL"/>
        </w:rPr>
        <w:t xml:space="preserve"> lub </w:t>
      </w:r>
      <w:proofErr w:type="spellStart"/>
      <w:r w:rsidR="00180EA8" w:rsidRPr="004A176B">
        <w:rPr>
          <w:b/>
          <w:bCs/>
          <w:lang w:val="pl-PL"/>
        </w:rPr>
        <w:t>pseudonimizacji</w:t>
      </w:r>
      <w:proofErr w:type="spellEnd"/>
      <w:r w:rsidR="0072432D" w:rsidRPr="004A176B">
        <w:rPr>
          <w:lang w:val="pl-PL"/>
        </w:rPr>
        <w:t xml:space="preserve"> na możliwie wczesnym etapie badań.</w:t>
      </w:r>
    </w:p>
    <w:p w14:paraId="35BA7E40" w14:textId="77777777" w:rsidR="004A176B" w:rsidRDefault="00DB26C4" w:rsidP="004A176B">
      <w:pPr>
        <w:pStyle w:val="Akapitzlist"/>
        <w:numPr>
          <w:ilvl w:val="0"/>
          <w:numId w:val="5"/>
        </w:numPr>
        <w:jc w:val="both"/>
        <w:rPr>
          <w:lang w:val="pl-PL"/>
        </w:rPr>
      </w:pPr>
      <w:r w:rsidRPr="004A176B">
        <w:rPr>
          <w:lang w:val="pl-PL"/>
        </w:rPr>
        <w:t>Czy badanie wiąże się z negatywnymi konsekwencjami dla osób uczestniczących lub dla ich otoczenia? W jaki sposób chronione jest dobro osób badanych (np. zapewnienie możliwości odreagowania, pomocy psychologicznej, rozmowy)?</w:t>
      </w:r>
      <w:r w:rsidR="00DF0EB6" w:rsidRPr="004A176B">
        <w:rPr>
          <w:lang w:val="pl-PL"/>
        </w:rPr>
        <w:t xml:space="preserve"> </w:t>
      </w:r>
      <w:r w:rsidRPr="004A176B">
        <w:rPr>
          <w:lang w:val="pl-PL"/>
        </w:rPr>
        <w:t>Negatywne konsekwencje to np. ból, cierpienie, zawstydzenie, naruszenie intymności, zdenerwowanie, strach, zmęczenie, zmiana relacji wewnątrzrodzinnych i wewnątrzklasowych, modyfikacja sposobu postrzegania pewnych osób/zjawisk.</w:t>
      </w:r>
      <w:r w:rsidR="00DF0EB6" w:rsidRPr="004A176B">
        <w:rPr>
          <w:lang w:val="pl-PL"/>
        </w:rPr>
        <w:t xml:space="preserve"> </w:t>
      </w:r>
      <w:r w:rsidR="00DF0EB6" w:rsidRPr="004A176B">
        <w:rPr>
          <w:b/>
          <w:bCs/>
          <w:lang w:val="pl-PL"/>
        </w:rPr>
        <w:t xml:space="preserve">Należy </w:t>
      </w:r>
      <w:r w:rsidR="00B43BAB" w:rsidRPr="004A176B">
        <w:rPr>
          <w:b/>
          <w:bCs/>
          <w:lang w:val="pl-PL"/>
        </w:rPr>
        <w:t>unikać takiej ewentualności</w:t>
      </w:r>
      <w:r w:rsidR="00D20921" w:rsidRPr="004A176B">
        <w:rPr>
          <w:lang w:val="pl-PL"/>
        </w:rPr>
        <w:t>!</w:t>
      </w:r>
    </w:p>
    <w:p w14:paraId="5DFF6232" w14:textId="77777777" w:rsidR="004A176B" w:rsidRDefault="00DB26C4" w:rsidP="004A176B">
      <w:pPr>
        <w:pStyle w:val="Akapitzlist"/>
        <w:numPr>
          <w:ilvl w:val="0"/>
          <w:numId w:val="5"/>
        </w:numPr>
        <w:jc w:val="both"/>
        <w:rPr>
          <w:lang w:val="pl-PL"/>
        </w:rPr>
      </w:pPr>
      <w:r w:rsidRPr="004A176B">
        <w:rPr>
          <w:lang w:val="pl-PL"/>
        </w:rPr>
        <w:t>Czy uczestnicy/</w:t>
      </w:r>
      <w:proofErr w:type="spellStart"/>
      <w:r w:rsidRPr="004A176B">
        <w:rPr>
          <w:lang w:val="pl-PL"/>
        </w:rPr>
        <w:t>czki</w:t>
      </w:r>
      <w:proofErr w:type="spellEnd"/>
      <w:r w:rsidRPr="004A176B">
        <w:rPr>
          <w:lang w:val="pl-PL"/>
        </w:rPr>
        <w:t xml:space="preserve"> badania mogą odnieść jakieś korzyści z udziału w nim? Jakie?</w:t>
      </w:r>
    </w:p>
    <w:p w14:paraId="09979015" w14:textId="77777777" w:rsidR="004A176B" w:rsidRDefault="009C3A4B" w:rsidP="004A176B">
      <w:pPr>
        <w:pStyle w:val="Akapitzlist"/>
        <w:numPr>
          <w:ilvl w:val="0"/>
          <w:numId w:val="5"/>
        </w:numPr>
        <w:jc w:val="both"/>
        <w:rPr>
          <w:lang w:val="pl-PL"/>
        </w:rPr>
      </w:pPr>
      <w:r w:rsidRPr="004A176B">
        <w:rPr>
          <w:lang w:val="pl-PL"/>
        </w:rPr>
        <w:t xml:space="preserve">Jeśli </w:t>
      </w:r>
      <w:r w:rsidR="00DB26C4" w:rsidRPr="004A176B">
        <w:rPr>
          <w:lang w:val="pl-PL"/>
        </w:rPr>
        <w:t>projekt wymaga nieświadomości uczestników/czek badania co do jego celów</w:t>
      </w:r>
      <w:r w:rsidRPr="004A176B">
        <w:rPr>
          <w:lang w:val="pl-PL"/>
        </w:rPr>
        <w:t xml:space="preserve">, to </w:t>
      </w:r>
      <w:r w:rsidR="007A03EF" w:rsidRPr="004A176B">
        <w:rPr>
          <w:lang w:val="pl-PL"/>
        </w:rPr>
        <w:t xml:space="preserve">należy dobrze przemyśleć, jak </w:t>
      </w:r>
      <w:r w:rsidR="00DB26C4" w:rsidRPr="004A176B">
        <w:rPr>
          <w:lang w:val="pl-PL"/>
        </w:rPr>
        <w:t>wyjaśnić rzeczywiste cele badania po jego zakończeniu</w:t>
      </w:r>
      <w:r w:rsidR="00426CBC" w:rsidRPr="004A176B">
        <w:rPr>
          <w:lang w:val="pl-PL"/>
        </w:rPr>
        <w:t xml:space="preserve">, by zadbać o dobrostan </w:t>
      </w:r>
      <w:r w:rsidR="002A667A" w:rsidRPr="004A176B">
        <w:rPr>
          <w:lang w:val="pl-PL"/>
        </w:rPr>
        <w:t>osób badanych</w:t>
      </w:r>
      <w:r w:rsidR="007A03EF" w:rsidRPr="004A176B">
        <w:rPr>
          <w:lang w:val="pl-PL"/>
        </w:rPr>
        <w:t>.</w:t>
      </w:r>
    </w:p>
    <w:p w14:paraId="329E7903" w14:textId="77777777" w:rsidR="004A176B" w:rsidRDefault="00C215ED" w:rsidP="004A176B">
      <w:pPr>
        <w:pStyle w:val="Akapitzlist"/>
        <w:numPr>
          <w:ilvl w:val="0"/>
          <w:numId w:val="5"/>
        </w:numPr>
        <w:jc w:val="both"/>
        <w:rPr>
          <w:lang w:val="pl-PL"/>
        </w:rPr>
      </w:pPr>
      <w:r w:rsidRPr="004A176B">
        <w:rPr>
          <w:lang w:val="pl-PL"/>
        </w:rPr>
        <w:t xml:space="preserve">Więcej informacji </w:t>
      </w:r>
      <w:r w:rsidR="0059568E" w:rsidRPr="004A176B">
        <w:rPr>
          <w:lang w:val="pl-PL"/>
        </w:rPr>
        <w:t xml:space="preserve">znajdą Państwo </w:t>
      </w:r>
      <w:r w:rsidR="00E24993" w:rsidRPr="004A176B">
        <w:rPr>
          <w:lang w:val="pl-PL"/>
        </w:rPr>
        <w:t>tutaj:</w:t>
      </w:r>
    </w:p>
    <w:p w14:paraId="0CCCA60B" w14:textId="77777777" w:rsidR="004A176B" w:rsidRDefault="00E24993" w:rsidP="004A176B">
      <w:pPr>
        <w:pStyle w:val="Akapitzlist"/>
        <w:numPr>
          <w:ilvl w:val="1"/>
          <w:numId w:val="5"/>
        </w:numPr>
        <w:jc w:val="both"/>
        <w:rPr>
          <w:lang w:val="pl-PL"/>
        </w:rPr>
      </w:pPr>
      <w:r w:rsidRPr="004A176B">
        <w:rPr>
          <w:lang w:val="pl-PL"/>
        </w:rPr>
        <w:lastRenderedPageBreak/>
        <w:t>Komisja Rektorska ds. Etyki Badań Naukowych z Udziałem Człowieka (</w:t>
      </w:r>
      <w:hyperlink r:id="rId6" w:history="1">
        <w:r w:rsidRPr="004A176B">
          <w:rPr>
            <w:rStyle w:val="Hipercze"/>
            <w:lang w:val="pl-PL"/>
          </w:rPr>
          <w:t>https://www.uw.edu.pl/uniwersytet/wladze-i-administracja/komisje-i-zespoly/komisja-rektorska-ds-etyki-badan-naukowych-z-udzialem-czlowieka/</w:t>
        </w:r>
      </w:hyperlink>
      <w:r w:rsidR="006979D6" w:rsidRPr="004A176B">
        <w:rPr>
          <w:lang w:val="pl-PL"/>
        </w:rPr>
        <w:t>)</w:t>
      </w:r>
    </w:p>
    <w:p w14:paraId="36BA0061" w14:textId="1FF172C5" w:rsidR="004A176B" w:rsidRPr="004A176B" w:rsidRDefault="00212E9F" w:rsidP="004A176B">
      <w:pPr>
        <w:pStyle w:val="Akapitzlist"/>
        <w:numPr>
          <w:ilvl w:val="1"/>
          <w:numId w:val="5"/>
        </w:numPr>
        <w:jc w:val="both"/>
        <w:rPr>
          <w:lang w:val="pl-PL"/>
        </w:rPr>
      </w:pPr>
      <w:r w:rsidRPr="004A176B">
        <w:rPr>
          <w:lang w:val="pl-PL"/>
        </w:rPr>
        <w:t xml:space="preserve">Kodeks Etyki Pracownika Naukowego </w:t>
      </w:r>
      <w:r w:rsidR="007D5BB0" w:rsidRPr="004A176B">
        <w:rPr>
          <w:lang w:val="pl-PL"/>
        </w:rPr>
        <w:t>PAN (</w:t>
      </w:r>
      <w:hyperlink r:id="rId7" w:history="1">
        <w:r w:rsidR="007D5BB0" w:rsidRPr="004A176B">
          <w:rPr>
            <w:rStyle w:val="Hipercze"/>
            <w:lang w:val="pl-PL"/>
          </w:rPr>
          <w:t>https://instytucja.pan.pl/kodeks-etyki-pracownika-naukowego?jjj=1646418394928</w:t>
        </w:r>
      </w:hyperlink>
      <w:r w:rsidR="007D5BB0" w:rsidRPr="004A176B">
        <w:rPr>
          <w:lang w:val="pl-PL"/>
        </w:rPr>
        <w:t>)</w:t>
      </w:r>
    </w:p>
    <w:p w14:paraId="3F5C6506" w14:textId="77777777" w:rsidR="006052E9" w:rsidRPr="004A176B" w:rsidRDefault="006052E9" w:rsidP="006052E9">
      <w:pPr>
        <w:pStyle w:val="Akapitzlist"/>
        <w:numPr>
          <w:ilvl w:val="0"/>
          <w:numId w:val="5"/>
        </w:numPr>
        <w:jc w:val="both"/>
        <w:rPr>
          <w:lang w:val="pl-PL"/>
        </w:rPr>
      </w:pPr>
      <w:r w:rsidRPr="004A176B">
        <w:rPr>
          <w:lang w:val="pl-PL"/>
        </w:rPr>
        <w:t>W szczególnych przypadkach, gdy planowane badania studenckie mogą wiązać się z większym niż minimalne ryzykiem, zachęcamy do skierowania projektu do zaopiniowania przez Komisję ds. Etyki Badań Naukowych na Wydziale Pedagogicznym UW (</w:t>
      </w:r>
      <w:hyperlink r:id="rId8" w:history="1">
        <w:r w:rsidRPr="004A176B">
          <w:rPr>
            <w:rStyle w:val="Hipercze"/>
            <w:lang w:val="pl-PL"/>
          </w:rPr>
          <w:t>komisja.etyczna.wpuw@uw.edu.pl</w:t>
        </w:r>
      </w:hyperlink>
      <w:r w:rsidRPr="004A176B">
        <w:rPr>
          <w:lang w:val="pl-PL"/>
        </w:rPr>
        <w:t>). Dotyczy to np. takich sytuacji, gdy:</w:t>
      </w:r>
    </w:p>
    <w:p w14:paraId="569C6C99" w14:textId="77777777" w:rsidR="006052E9" w:rsidRDefault="006052E9" w:rsidP="006052E9">
      <w:pPr>
        <w:pStyle w:val="Akapitzlist"/>
        <w:numPr>
          <w:ilvl w:val="1"/>
          <w:numId w:val="4"/>
        </w:numPr>
        <w:ind w:left="709" w:hanging="283"/>
        <w:jc w:val="both"/>
        <w:rPr>
          <w:lang w:val="pl-PL"/>
        </w:rPr>
      </w:pPr>
      <w:r>
        <w:rPr>
          <w:lang w:val="pl-PL"/>
        </w:rPr>
        <w:t xml:space="preserve">badania </w:t>
      </w:r>
      <w:r w:rsidRPr="00B96E2F">
        <w:rPr>
          <w:lang w:val="pl-PL"/>
        </w:rPr>
        <w:t xml:space="preserve">dotyczą </w:t>
      </w:r>
      <w:r>
        <w:rPr>
          <w:lang w:val="pl-PL"/>
        </w:rPr>
        <w:t xml:space="preserve">spraw </w:t>
      </w:r>
      <w:r w:rsidRPr="00B96E2F">
        <w:rPr>
          <w:lang w:val="pl-PL"/>
        </w:rPr>
        <w:t xml:space="preserve">szczególnie wrażliwych </w:t>
      </w:r>
      <w:r>
        <w:rPr>
          <w:lang w:val="pl-PL"/>
        </w:rPr>
        <w:t xml:space="preserve">(np. seksualności, religijności, doświadczenia przemocy, </w:t>
      </w:r>
      <w:proofErr w:type="spellStart"/>
      <w:r>
        <w:rPr>
          <w:lang w:val="pl-PL"/>
        </w:rPr>
        <w:t>zachowań</w:t>
      </w:r>
      <w:proofErr w:type="spellEnd"/>
      <w:r>
        <w:rPr>
          <w:lang w:val="pl-PL"/>
        </w:rPr>
        <w:t xml:space="preserve"> nielegalnych);</w:t>
      </w:r>
    </w:p>
    <w:p w14:paraId="49FF061E" w14:textId="77777777" w:rsidR="006052E9" w:rsidRDefault="006052E9" w:rsidP="006052E9">
      <w:pPr>
        <w:pStyle w:val="Akapitzlist"/>
        <w:numPr>
          <w:ilvl w:val="1"/>
          <w:numId w:val="4"/>
        </w:numPr>
        <w:ind w:left="709" w:hanging="283"/>
        <w:jc w:val="both"/>
        <w:rPr>
          <w:lang w:val="pl-PL"/>
        </w:rPr>
      </w:pPr>
      <w:proofErr w:type="spellStart"/>
      <w:r>
        <w:rPr>
          <w:lang w:val="pl-PL"/>
        </w:rPr>
        <w:t>u</w:t>
      </w:r>
      <w:r w:rsidRPr="00B96E2F">
        <w:rPr>
          <w:lang w:val="pl-PL"/>
        </w:rPr>
        <w:t>czestni</w:t>
      </w:r>
      <w:proofErr w:type="spellEnd"/>
      <w:r w:rsidRPr="00B96E2F">
        <w:rPr>
          <w:lang w:val="pl-PL"/>
        </w:rPr>
        <w:t>(</w:t>
      </w:r>
      <w:proofErr w:type="spellStart"/>
      <w:r w:rsidRPr="00B96E2F">
        <w:rPr>
          <w:lang w:val="pl-PL"/>
        </w:rPr>
        <w:t>cz</w:t>
      </w:r>
      <w:proofErr w:type="spellEnd"/>
      <w:r w:rsidRPr="00B96E2F">
        <w:rPr>
          <w:lang w:val="pl-PL"/>
        </w:rPr>
        <w:t>)</w:t>
      </w:r>
      <w:proofErr w:type="spellStart"/>
      <w:r w:rsidRPr="00B96E2F">
        <w:rPr>
          <w:lang w:val="pl-PL"/>
        </w:rPr>
        <w:t>kami</w:t>
      </w:r>
      <w:proofErr w:type="spellEnd"/>
      <w:r w:rsidRPr="00B96E2F">
        <w:rPr>
          <w:lang w:val="pl-PL"/>
        </w:rPr>
        <w:t xml:space="preserve"> badań są </w:t>
      </w:r>
      <w:r>
        <w:rPr>
          <w:lang w:val="pl-PL"/>
        </w:rPr>
        <w:t xml:space="preserve">osoby z grup wrażliwych społecznie (np. </w:t>
      </w:r>
      <w:r w:rsidRPr="00B96E2F">
        <w:rPr>
          <w:lang w:val="pl-PL"/>
        </w:rPr>
        <w:t>dzieci, osoby o ograniczonej zdolności do podejmowania</w:t>
      </w:r>
      <w:r>
        <w:rPr>
          <w:lang w:val="pl-PL"/>
        </w:rPr>
        <w:t xml:space="preserve"> świadomej </w:t>
      </w:r>
      <w:r w:rsidRPr="00B96E2F">
        <w:rPr>
          <w:lang w:val="pl-PL"/>
        </w:rPr>
        <w:t>decyzji</w:t>
      </w:r>
      <w:r>
        <w:rPr>
          <w:lang w:val="pl-PL"/>
        </w:rPr>
        <w:t>, osoby z niepełnosprawnościami)</w:t>
      </w:r>
    </w:p>
    <w:p w14:paraId="579A9340" w14:textId="77777777" w:rsidR="006052E9" w:rsidRDefault="006052E9" w:rsidP="006052E9">
      <w:pPr>
        <w:pStyle w:val="Akapitzlist"/>
        <w:numPr>
          <w:ilvl w:val="1"/>
          <w:numId w:val="4"/>
        </w:numPr>
        <w:ind w:left="709" w:hanging="283"/>
        <w:jc w:val="both"/>
        <w:rPr>
          <w:lang w:val="pl-PL"/>
        </w:rPr>
      </w:pPr>
      <w:r>
        <w:rPr>
          <w:lang w:val="pl-PL"/>
        </w:rPr>
        <w:t xml:space="preserve">planowane jest użycie „inwazyjnych” metod gromadzenia danych, które mogą wywołać w </w:t>
      </w:r>
      <w:proofErr w:type="spellStart"/>
      <w:r>
        <w:rPr>
          <w:lang w:val="pl-PL"/>
        </w:rPr>
        <w:t>uczestni</w:t>
      </w:r>
      <w:proofErr w:type="spellEnd"/>
      <w:r>
        <w:rPr>
          <w:lang w:val="pl-PL"/>
        </w:rPr>
        <w:t>(</w:t>
      </w:r>
      <w:proofErr w:type="spellStart"/>
      <w:r>
        <w:rPr>
          <w:lang w:val="pl-PL"/>
        </w:rPr>
        <w:t>cz</w:t>
      </w:r>
      <w:proofErr w:type="spellEnd"/>
      <w:r>
        <w:rPr>
          <w:lang w:val="pl-PL"/>
        </w:rPr>
        <w:t>)</w:t>
      </w:r>
      <w:proofErr w:type="spellStart"/>
      <w:r>
        <w:rPr>
          <w:lang w:val="pl-PL"/>
        </w:rPr>
        <w:t>kach</w:t>
      </w:r>
      <w:proofErr w:type="spellEnd"/>
      <w:r>
        <w:rPr>
          <w:lang w:val="pl-PL"/>
        </w:rPr>
        <w:t xml:space="preserve"> napięcie emocjonalne, poczucie poniżenia, lęk etc.</w:t>
      </w:r>
    </w:p>
    <w:p w14:paraId="600FDCBC" w14:textId="77777777" w:rsidR="006052E9" w:rsidRDefault="006052E9" w:rsidP="006052E9">
      <w:pPr>
        <w:pStyle w:val="Akapitzlist"/>
        <w:numPr>
          <w:ilvl w:val="1"/>
          <w:numId w:val="4"/>
        </w:numPr>
        <w:ind w:left="709" w:hanging="283"/>
        <w:jc w:val="both"/>
        <w:rPr>
          <w:lang w:val="pl-PL"/>
        </w:rPr>
      </w:pPr>
      <w:r>
        <w:rPr>
          <w:lang w:val="pl-PL"/>
        </w:rPr>
        <w:t>możliwe jest zagrożenie bezpieczeństwa lub dobrostanu dyplomantek i dyplomantów;</w:t>
      </w:r>
    </w:p>
    <w:p w14:paraId="5B93F402" w14:textId="77777777" w:rsidR="006052E9" w:rsidRDefault="006052E9" w:rsidP="006052E9">
      <w:pPr>
        <w:pStyle w:val="Akapitzlist"/>
        <w:numPr>
          <w:ilvl w:val="1"/>
          <w:numId w:val="4"/>
        </w:numPr>
        <w:ind w:left="709" w:hanging="283"/>
        <w:jc w:val="both"/>
        <w:rPr>
          <w:lang w:val="pl-PL"/>
        </w:rPr>
      </w:pPr>
      <w:r>
        <w:rPr>
          <w:lang w:val="pl-PL"/>
        </w:rPr>
        <w:t>badania prowadzone są środowiskach odmiennych kulturowo.</w:t>
      </w:r>
    </w:p>
    <w:p w14:paraId="5FF8F4AA" w14:textId="7FFC9EDE" w:rsidR="00C875C9" w:rsidRDefault="00C875C9" w:rsidP="004A176B">
      <w:pPr>
        <w:pStyle w:val="Akapitzlist"/>
        <w:numPr>
          <w:ilvl w:val="0"/>
          <w:numId w:val="5"/>
        </w:numPr>
        <w:jc w:val="both"/>
        <w:rPr>
          <w:lang w:val="pl-PL"/>
        </w:rPr>
      </w:pPr>
      <w:r>
        <w:rPr>
          <w:lang w:val="pl-PL"/>
        </w:rPr>
        <w:t xml:space="preserve">Należy pamiętać również o </w:t>
      </w:r>
      <w:r w:rsidR="008E4EA3">
        <w:rPr>
          <w:lang w:val="pl-PL"/>
        </w:rPr>
        <w:t xml:space="preserve">zasadach </w:t>
      </w:r>
      <w:r w:rsidR="008E4EA3" w:rsidRPr="006052E9">
        <w:rPr>
          <w:b/>
          <w:bCs/>
          <w:lang w:val="pl-PL"/>
        </w:rPr>
        <w:t>ochrony danych osobowych i</w:t>
      </w:r>
      <w:r w:rsidR="008E4EA3">
        <w:rPr>
          <w:lang w:val="pl-PL"/>
        </w:rPr>
        <w:t xml:space="preserve"> </w:t>
      </w:r>
      <w:r w:rsidR="00A93DC9">
        <w:rPr>
          <w:lang w:val="pl-PL"/>
        </w:rPr>
        <w:t xml:space="preserve">klauzulach zgody na przetwarzanie danych osobowych osób badanych. </w:t>
      </w:r>
      <w:r w:rsidR="006052E9">
        <w:rPr>
          <w:lang w:val="pl-PL"/>
        </w:rPr>
        <w:t xml:space="preserve">Przypominamy, że </w:t>
      </w:r>
      <w:r w:rsidR="00627E27" w:rsidRPr="00627E27">
        <w:rPr>
          <w:b/>
          <w:bCs/>
          <w:lang w:val="pl-PL"/>
        </w:rPr>
        <w:t>zgoda na udział w badaniu i zgoda na przetwarzanie danych osobowych nie są tym samym</w:t>
      </w:r>
      <w:r w:rsidR="00627E27">
        <w:rPr>
          <w:lang w:val="pl-PL"/>
        </w:rPr>
        <w:t xml:space="preserve">! </w:t>
      </w:r>
      <w:r w:rsidR="00D30C02">
        <w:rPr>
          <w:lang w:val="pl-PL"/>
        </w:rPr>
        <w:t xml:space="preserve">Szczegółowe informacje, poradniki i przykładowe klauzule znajdą Państwo na stronie </w:t>
      </w:r>
      <w:r w:rsidR="0063394F">
        <w:rPr>
          <w:lang w:val="pl-PL"/>
        </w:rPr>
        <w:t xml:space="preserve">Inspektora Ochrony Danych Osobowych UW: </w:t>
      </w:r>
      <w:hyperlink r:id="rId9" w:history="1">
        <w:r w:rsidR="006052E9" w:rsidRPr="001F6DA2">
          <w:rPr>
            <w:rStyle w:val="Hipercze"/>
            <w:lang w:val="pl-PL"/>
          </w:rPr>
          <w:t>https://odo.uw.edu.pl/</w:t>
        </w:r>
      </w:hyperlink>
      <w:r w:rsidR="006052E9">
        <w:rPr>
          <w:lang w:val="pl-PL"/>
        </w:rPr>
        <w:t xml:space="preserve">. </w:t>
      </w:r>
    </w:p>
    <w:p w14:paraId="2207533C" w14:textId="77777777" w:rsidR="009C4500" w:rsidRDefault="009C4500">
      <w:pPr>
        <w:rPr>
          <w:b/>
          <w:bCs/>
          <w:lang w:val="pl-PL"/>
        </w:rPr>
      </w:pPr>
      <w:r>
        <w:rPr>
          <w:b/>
          <w:bCs/>
          <w:lang w:val="pl-PL"/>
        </w:rPr>
        <w:br w:type="page"/>
      </w:r>
    </w:p>
    <w:p w14:paraId="541BFB01" w14:textId="77777777" w:rsidR="003A43E3" w:rsidRDefault="00A40E15">
      <w:pPr>
        <w:rPr>
          <w:b/>
          <w:bCs/>
          <w:lang w:val="pl-PL"/>
        </w:rPr>
      </w:pPr>
      <w:r>
        <w:rPr>
          <w:b/>
          <w:bCs/>
          <w:lang w:val="pl-PL"/>
        </w:rPr>
        <w:lastRenderedPageBreak/>
        <w:t>Zał. 1. Formularz opisu projektu badawczego d</w:t>
      </w:r>
      <w:r w:rsidR="000D66C2">
        <w:rPr>
          <w:b/>
          <w:bCs/>
          <w:lang w:val="pl-PL"/>
        </w:rPr>
        <w:t>la studentek i studentów – do przedłożenia</w:t>
      </w:r>
      <w:r w:rsidR="003A43E3">
        <w:rPr>
          <w:b/>
          <w:bCs/>
          <w:lang w:val="pl-PL"/>
        </w:rPr>
        <w:t xml:space="preserve"> osobie kierującej pracą dyplomową</w:t>
      </w:r>
    </w:p>
    <w:p w14:paraId="2C0CAADA" w14:textId="4BFFE2C3" w:rsidR="00314769" w:rsidRPr="00DA68E1" w:rsidRDefault="00314769" w:rsidP="007C34E2">
      <w:pPr>
        <w:pStyle w:val="Akapitzlist"/>
        <w:numPr>
          <w:ilvl w:val="0"/>
          <w:numId w:val="6"/>
        </w:numPr>
        <w:spacing w:line="276" w:lineRule="auto"/>
        <w:jc w:val="both"/>
        <w:rPr>
          <w:b/>
          <w:bCs/>
          <w:lang w:val="pl-PL"/>
        </w:rPr>
      </w:pPr>
      <w:r w:rsidRPr="00DA68E1">
        <w:rPr>
          <w:b/>
          <w:bCs/>
          <w:lang w:val="pl-PL"/>
        </w:rPr>
        <w:t>Informacje ogólne</w:t>
      </w:r>
    </w:p>
    <w:p w14:paraId="1E8972D1" w14:textId="4E2712DE" w:rsidR="007F1BCA" w:rsidRPr="00640A87" w:rsidRDefault="007F1BCA" w:rsidP="007C34E2">
      <w:pPr>
        <w:pStyle w:val="Akapitzlist"/>
        <w:numPr>
          <w:ilvl w:val="1"/>
          <w:numId w:val="6"/>
        </w:numPr>
        <w:spacing w:line="276" w:lineRule="auto"/>
        <w:jc w:val="both"/>
        <w:rPr>
          <w:lang w:val="pl-PL"/>
        </w:rPr>
      </w:pPr>
      <w:r w:rsidRPr="00640A87">
        <w:rPr>
          <w:lang w:val="pl-PL"/>
        </w:rPr>
        <w:t>Imię i nazwisko</w:t>
      </w:r>
    </w:p>
    <w:p w14:paraId="1E86A6CC" w14:textId="42251AFC" w:rsidR="006F2EFC" w:rsidRPr="00640A87" w:rsidRDefault="006F2EFC" w:rsidP="007C34E2">
      <w:pPr>
        <w:pStyle w:val="Akapitzlist"/>
        <w:numPr>
          <w:ilvl w:val="1"/>
          <w:numId w:val="6"/>
        </w:numPr>
        <w:spacing w:line="276" w:lineRule="auto"/>
        <w:jc w:val="both"/>
        <w:rPr>
          <w:lang w:val="pl-PL"/>
        </w:rPr>
      </w:pPr>
      <w:r w:rsidRPr="00640A87">
        <w:rPr>
          <w:lang w:val="pl-PL"/>
        </w:rPr>
        <w:t>Numer indeksu</w:t>
      </w:r>
    </w:p>
    <w:p w14:paraId="3553B438" w14:textId="77777777" w:rsidR="007F2CFC" w:rsidRDefault="007F2CFC" w:rsidP="007C34E2">
      <w:pPr>
        <w:pStyle w:val="Akapitzlist"/>
        <w:spacing w:line="276" w:lineRule="auto"/>
        <w:ind w:left="360"/>
        <w:jc w:val="both"/>
        <w:rPr>
          <w:b/>
          <w:bCs/>
          <w:lang w:val="pl-PL"/>
        </w:rPr>
      </w:pPr>
    </w:p>
    <w:p w14:paraId="2687DB7C" w14:textId="313ABC39" w:rsidR="007933F2" w:rsidRPr="00DA68E1" w:rsidRDefault="007933F2" w:rsidP="007C34E2">
      <w:pPr>
        <w:pStyle w:val="Akapitzlist"/>
        <w:numPr>
          <w:ilvl w:val="0"/>
          <w:numId w:val="6"/>
        </w:numPr>
        <w:spacing w:line="276" w:lineRule="auto"/>
        <w:jc w:val="both"/>
        <w:rPr>
          <w:b/>
          <w:bCs/>
          <w:lang w:val="pl-PL"/>
        </w:rPr>
      </w:pPr>
      <w:r w:rsidRPr="00DA68E1">
        <w:rPr>
          <w:b/>
          <w:bCs/>
          <w:lang w:val="pl-PL"/>
        </w:rPr>
        <w:t>Informacje o projekcie badawczym</w:t>
      </w:r>
    </w:p>
    <w:p w14:paraId="3B66F31B" w14:textId="7B181FCF" w:rsidR="006F2EFC" w:rsidRDefault="00A53F6F" w:rsidP="007C34E2">
      <w:pPr>
        <w:pStyle w:val="Akapitzlist"/>
        <w:numPr>
          <w:ilvl w:val="1"/>
          <w:numId w:val="6"/>
        </w:numPr>
        <w:spacing w:line="276" w:lineRule="auto"/>
        <w:jc w:val="both"/>
        <w:rPr>
          <w:lang w:val="pl-PL"/>
        </w:rPr>
      </w:pPr>
      <w:r>
        <w:rPr>
          <w:lang w:val="pl-PL"/>
        </w:rPr>
        <w:t>Tytuł projektu</w:t>
      </w:r>
    </w:p>
    <w:p w14:paraId="161926DC" w14:textId="3387D462" w:rsidR="00A53F6F" w:rsidRDefault="00A53F6F" w:rsidP="007C34E2">
      <w:pPr>
        <w:pStyle w:val="Akapitzlist"/>
        <w:numPr>
          <w:ilvl w:val="1"/>
          <w:numId w:val="6"/>
        </w:numPr>
        <w:spacing w:line="276" w:lineRule="auto"/>
        <w:jc w:val="both"/>
        <w:rPr>
          <w:lang w:val="pl-PL"/>
        </w:rPr>
      </w:pPr>
      <w:r>
        <w:rPr>
          <w:lang w:val="pl-PL"/>
        </w:rPr>
        <w:t>Okres trwania projektu</w:t>
      </w:r>
    </w:p>
    <w:p w14:paraId="442E5A40" w14:textId="01EA9975" w:rsidR="006E5CAF" w:rsidRDefault="006E5CAF" w:rsidP="007C34E2">
      <w:pPr>
        <w:pStyle w:val="Akapitzlist"/>
        <w:numPr>
          <w:ilvl w:val="1"/>
          <w:numId w:val="6"/>
        </w:numPr>
        <w:spacing w:line="276" w:lineRule="auto"/>
        <w:jc w:val="both"/>
        <w:rPr>
          <w:lang w:val="pl-PL"/>
        </w:rPr>
      </w:pPr>
      <w:r>
        <w:rPr>
          <w:lang w:val="pl-PL"/>
        </w:rPr>
        <w:t>Szczegóły projektu</w:t>
      </w:r>
    </w:p>
    <w:p w14:paraId="4BD50D58" w14:textId="29FF1E6A" w:rsidR="006E5CAF" w:rsidRDefault="006E5CAF" w:rsidP="007C34E2">
      <w:pPr>
        <w:pStyle w:val="Akapitzlist"/>
        <w:numPr>
          <w:ilvl w:val="2"/>
          <w:numId w:val="6"/>
        </w:numPr>
        <w:spacing w:line="276" w:lineRule="auto"/>
        <w:jc w:val="both"/>
        <w:rPr>
          <w:lang w:val="pl-PL"/>
        </w:rPr>
      </w:pPr>
      <w:r>
        <w:rPr>
          <w:lang w:val="pl-PL"/>
        </w:rPr>
        <w:t>Cele projektu</w:t>
      </w:r>
    </w:p>
    <w:p w14:paraId="6BD5EE4A" w14:textId="51326904" w:rsidR="006E5CAF" w:rsidRDefault="006E5CAF" w:rsidP="007C34E2">
      <w:pPr>
        <w:pStyle w:val="Akapitzlist"/>
        <w:numPr>
          <w:ilvl w:val="2"/>
          <w:numId w:val="6"/>
        </w:numPr>
        <w:spacing w:line="276" w:lineRule="auto"/>
        <w:jc w:val="both"/>
        <w:rPr>
          <w:lang w:val="pl-PL"/>
        </w:rPr>
      </w:pPr>
      <w:r>
        <w:rPr>
          <w:lang w:val="pl-PL"/>
        </w:rPr>
        <w:t xml:space="preserve">Charakterystyka </w:t>
      </w:r>
      <w:r w:rsidR="004C2A7D">
        <w:rPr>
          <w:lang w:val="pl-PL"/>
        </w:rPr>
        <w:t>badania ze szczególnym uwzględnieniem metod, technik i narzędzi badawczych</w:t>
      </w:r>
    </w:p>
    <w:p w14:paraId="3EE9929D" w14:textId="7099A838" w:rsidR="004C2A7D" w:rsidRDefault="001A24E9" w:rsidP="007C34E2">
      <w:pPr>
        <w:pStyle w:val="Akapitzlist"/>
        <w:numPr>
          <w:ilvl w:val="2"/>
          <w:numId w:val="6"/>
        </w:numPr>
        <w:spacing w:line="276" w:lineRule="auto"/>
        <w:jc w:val="both"/>
        <w:rPr>
          <w:lang w:val="pl-PL"/>
        </w:rPr>
      </w:pPr>
      <w:r>
        <w:rPr>
          <w:lang w:val="pl-PL"/>
        </w:rPr>
        <w:t>Opis grupy badanej (liczebność, wiek, płeć, inne istotne dane, zwłaszcza wrażliwe)</w:t>
      </w:r>
    </w:p>
    <w:p w14:paraId="515F0258" w14:textId="5D121955" w:rsidR="008E0996" w:rsidRDefault="008E0996" w:rsidP="007C34E2">
      <w:pPr>
        <w:pStyle w:val="Akapitzlist"/>
        <w:numPr>
          <w:ilvl w:val="2"/>
          <w:numId w:val="6"/>
        </w:numPr>
        <w:spacing w:line="276" w:lineRule="auto"/>
        <w:jc w:val="both"/>
        <w:rPr>
          <w:lang w:val="pl-PL"/>
        </w:rPr>
      </w:pPr>
      <w:r>
        <w:rPr>
          <w:lang w:val="pl-PL"/>
        </w:rPr>
        <w:t>Opis sposobu rekrutacji osób badanych</w:t>
      </w:r>
    </w:p>
    <w:p w14:paraId="596200FC" w14:textId="36BCBC59" w:rsidR="008E0996" w:rsidRDefault="00BA2554" w:rsidP="007C34E2">
      <w:pPr>
        <w:pStyle w:val="Akapitzlist"/>
        <w:numPr>
          <w:ilvl w:val="2"/>
          <w:numId w:val="6"/>
        </w:numPr>
        <w:spacing w:line="276" w:lineRule="auto"/>
        <w:jc w:val="both"/>
        <w:rPr>
          <w:lang w:val="pl-PL"/>
        </w:rPr>
      </w:pPr>
      <w:r w:rsidRPr="00BA2554">
        <w:rPr>
          <w:lang w:val="pl-PL"/>
        </w:rPr>
        <w:t>Czy będzie gromadzona świadoma zgoda osób badanych lub opiekunów prawnych (w przypadku osób nie mających zdolności do czynności prawnych) na udział w badaniu, w tym także – jeśli projekt to przewiduje – zgoda na nagrania audio, wideo i zdjęcia? Jeśli nie – dlaczego? Pros</w:t>
      </w:r>
      <w:r>
        <w:rPr>
          <w:lang w:val="pl-PL"/>
        </w:rPr>
        <w:t>zę</w:t>
      </w:r>
      <w:r w:rsidRPr="00BA2554">
        <w:rPr>
          <w:lang w:val="pl-PL"/>
        </w:rPr>
        <w:t xml:space="preserve"> o dołączenie formularza świadomej zgody</w:t>
      </w:r>
      <w:r>
        <w:rPr>
          <w:lang w:val="pl-PL"/>
        </w:rPr>
        <w:t>.</w:t>
      </w:r>
    </w:p>
    <w:p w14:paraId="69932E19" w14:textId="09EE27E6" w:rsidR="00BA2554" w:rsidRDefault="0081419F" w:rsidP="007C34E2">
      <w:pPr>
        <w:pStyle w:val="Akapitzlist"/>
        <w:numPr>
          <w:ilvl w:val="2"/>
          <w:numId w:val="6"/>
        </w:numPr>
        <w:spacing w:line="276" w:lineRule="auto"/>
        <w:jc w:val="both"/>
        <w:rPr>
          <w:lang w:val="pl-PL"/>
        </w:rPr>
      </w:pPr>
      <w:r w:rsidRPr="0081419F">
        <w:rPr>
          <w:lang w:val="pl-PL"/>
        </w:rPr>
        <w:t>W jaki sposób zostanie zapewnione prawo do rezygnacji z udziału w badaniach (na każdym etapie badań)?</w:t>
      </w:r>
    </w:p>
    <w:p w14:paraId="32EFE75D" w14:textId="01778347" w:rsidR="0081419F" w:rsidRDefault="005A5A1A" w:rsidP="007C34E2">
      <w:pPr>
        <w:pStyle w:val="Akapitzlist"/>
        <w:numPr>
          <w:ilvl w:val="2"/>
          <w:numId w:val="6"/>
        </w:numPr>
        <w:spacing w:line="276" w:lineRule="auto"/>
        <w:jc w:val="both"/>
        <w:rPr>
          <w:lang w:val="pl-PL"/>
        </w:rPr>
      </w:pPr>
      <w:r w:rsidRPr="005A5A1A">
        <w:rPr>
          <w:lang w:val="pl-PL"/>
        </w:rPr>
        <w:t>Jakie obciążenie fizyczne, psychiczne lub społeczne wiąże się z udziałem w badaniu? W jaki sposób zadbają Państwo o jego minimalizację?</w:t>
      </w:r>
    </w:p>
    <w:p w14:paraId="073133F4" w14:textId="5FBB59A6" w:rsidR="005A5A1A" w:rsidRDefault="00D50305" w:rsidP="007C34E2">
      <w:pPr>
        <w:pStyle w:val="Akapitzlist"/>
        <w:numPr>
          <w:ilvl w:val="2"/>
          <w:numId w:val="6"/>
        </w:numPr>
        <w:spacing w:line="276" w:lineRule="auto"/>
        <w:jc w:val="both"/>
        <w:rPr>
          <w:lang w:val="pl-PL"/>
        </w:rPr>
      </w:pPr>
      <w:r w:rsidRPr="00D50305">
        <w:rPr>
          <w:lang w:val="pl-PL"/>
        </w:rPr>
        <w:t>Czy badanie wiąże się z negatywnymi konsekwencjami dla osób uczestniczących lub dla ich otoczenia? W jaki sposób chronione jest dobro osób badanych (np. zapewnienie możliwości odreagowania, pomocy psychologicznej, rozmowy)?</w:t>
      </w:r>
      <w:r>
        <w:rPr>
          <w:lang w:val="pl-PL"/>
        </w:rPr>
        <w:t xml:space="preserve"> </w:t>
      </w:r>
      <w:r w:rsidRPr="00DA68E1">
        <w:rPr>
          <w:sz w:val="20"/>
          <w:szCs w:val="20"/>
          <w:lang w:val="pl-PL"/>
        </w:rPr>
        <w:t>Negatywne konsekwencje to np. ból, cierpienie, zawstydzenie, naruszenie intymności, zdenerwowanie, strach, zmęczenie</w:t>
      </w:r>
      <w:r>
        <w:rPr>
          <w:lang w:val="pl-PL"/>
        </w:rPr>
        <w:t>.</w:t>
      </w:r>
    </w:p>
    <w:p w14:paraId="0347B40B" w14:textId="1901E2D9" w:rsidR="00067C67" w:rsidRDefault="00CF5F86" w:rsidP="007C34E2">
      <w:pPr>
        <w:pStyle w:val="Akapitzlist"/>
        <w:numPr>
          <w:ilvl w:val="2"/>
          <w:numId w:val="6"/>
        </w:numPr>
        <w:spacing w:line="276" w:lineRule="auto"/>
        <w:jc w:val="both"/>
        <w:rPr>
          <w:lang w:val="pl-PL"/>
        </w:rPr>
      </w:pPr>
      <w:r w:rsidRPr="00CF5F86">
        <w:rPr>
          <w:lang w:val="pl-PL"/>
        </w:rPr>
        <w:t>Czy uczestnicy/</w:t>
      </w:r>
      <w:proofErr w:type="spellStart"/>
      <w:r w:rsidRPr="00CF5F86">
        <w:rPr>
          <w:lang w:val="pl-PL"/>
        </w:rPr>
        <w:t>czki</w:t>
      </w:r>
      <w:proofErr w:type="spellEnd"/>
      <w:r w:rsidRPr="00CF5F86">
        <w:rPr>
          <w:lang w:val="pl-PL"/>
        </w:rPr>
        <w:t xml:space="preserve"> badania mogą odnieść jakieś korzyści z udziału w nim? Jakie?</w:t>
      </w:r>
    </w:p>
    <w:p w14:paraId="544A3C75" w14:textId="41DFCB29" w:rsidR="00CF5F86" w:rsidRPr="00DA68E1" w:rsidRDefault="00067C67" w:rsidP="007C34E2">
      <w:pPr>
        <w:pStyle w:val="Akapitzlist"/>
        <w:numPr>
          <w:ilvl w:val="2"/>
          <w:numId w:val="6"/>
        </w:numPr>
        <w:spacing w:line="276" w:lineRule="auto"/>
        <w:jc w:val="both"/>
        <w:rPr>
          <w:lang w:val="pl-PL"/>
        </w:rPr>
      </w:pPr>
      <w:r w:rsidRPr="00067C67">
        <w:rPr>
          <w:lang w:val="pl-PL"/>
        </w:rPr>
        <w:t>Czy projekt wymaga nieświadomości uczestników/czek badania co do jego celów?</w:t>
      </w:r>
      <w:r w:rsidR="00CF5F86">
        <w:rPr>
          <w:lang w:val="pl-PL"/>
        </w:rPr>
        <w:t xml:space="preserve"> Jeśli tak, </w:t>
      </w:r>
      <w:r w:rsidR="00D25985">
        <w:rPr>
          <w:rFonts w:ascii="Calibri" w:hAnsi="Calibri" w:cs="Calibri"/>
          <w:lang w:val="pl-PL"/>
        </w:rPr>
        <w:t>w jaki sposób zamierzają Państwo wyjaśnić rzeczywiste cele badania po jego zakończeniu</w:t>
      </w:r>
      <w:bookmarkStart w:id="0" w:name="_GoBack"/>
      <w:bookmarkEnd w:id="0"/>
      <w:r w:rsidR="00D25985">
        <w:rPr>
          <w:rFonts w:ascii="Calibri" w:hAnsi="Calibri" w:cs="Calibri"/>
          <w:lang w:val="pl-PL"/>
        </w:rPr>
        <w:t>?</w:t>
      </w:r>
    </w:p>
    <w:p w14:paraId="0DCFCB71" w14:textId="77777777" w:rsidR="007F2CFC" w:rsidRDefault="007F2CFC" w:rsidP="007C34E2">
      <w:pPr>
        <w:pStyle w:val="Akapitzlist"/>
        <w:spacing w:line="276" w:lineRule="auto"/>
        <w:ind w:left="360"/>
        <w:jc w:val="both"/>
        <w:rPr>
          <w:b/>
          <w:bCs/>
          <w:lang w:val="pl-PL"/>
        </w:rPr>
      </w:pPr>
    </w:p>
    <w:p w14:paraId="6D1E78C5" w14:textId="67359631" w:rsidR="000B4911" w:rsidRPr="00DA68E1" w:rsidRDefault="003432BB" w:rsidP="007C34E2">
      <w:pPr>
        <w:pStyle w:val="Akapitzlist"/>
        <w:numPr>
          <w:ilvl w:val="0"/>
          <w:numId w:val="6"/>
        </w:numPr>
        <w:spacing w:line="276" w:lineRule="auto"/>
        <w:jc w:val="both"/>
        <w:rPr>
          <w:b/>
          <w:bCs/>
          <w:lang w:val="pl-PL"/>
        </w:rPr>
      </w:pPr>
      <w:r w:rsidRPr="00DA68E1">
        <w:rPr>
          <w:b/>
          <w:bCs/>
          <w:lang w:val="pl-PL"/>
        </w:rPr>
        <w:t>Bezpieczeństwo, poufność i anonimowość gromadzonych danych</w:t>
      </w:r>
    </w:p>
    <w:p w14:paraId="64213733" w14:textId="5C82E642" w:rsidR="000B4911" w:rsidRPr="000B4911" w:rsidRDefault="000B4911" w:rsidP="007C34E2">
      <w:pPr>
        <w:pStyle w:val="Akapitzlist"/>
        <w:numPr>
          <w:ilvl w:val="1"/>
          <w:numId w:val="6"/>
        </w:numPr>
        <w:spacing w:line="276" w:lineRule="auto"/>
        <w:jc w:val="both"/>
        <w:rPr>
          <w:lang w:val="pl-PL"/>
        </w:rPr>
      </w:pPr>
      <w:r w:rsidRPr="000B4911">
        <w:rPr>
          <w:rFonts w:ascii="Calibri" w:hAnsi="Calibri" w:cs="Calibri"/>
          <w:lang w:val="pl-PL"/>
        </w:rPr>
        <w:t>W jaki sposób zamierzają Państwo zapewnić bezpieczeństwo przechowywanych danych, zarówno osobowych, jak i materiału badawczego (transkrypcje wywiadów, kwestionariusze ankiet, notatki z obserwacji)?</w:t>
      </w:r>
      <w:r>
        <w:rPr>
          <w:rFonts w:ascii="Calibri" w:hAnsi="Calibri" w:cs="Calibri"/>
          <w:lang w:val="pl-PL"/>
        </w:rPr>
        <w:t xml:space="preserve"> </w:t>
      </w:r>
      <w:r w:rsidRPr="000B4911">
        <w:rPr>
          <w:rFonts w:ascii="Calibri" w:hAnsi="Calibri" w:cs="Calibri"/>
          <w:sz w:val="20"/>
          <w:lang w:val="pl-PL"/>
        </w:rPr>
        <w:t xml:space="preserve">Proponowane rozwiązania: szafka zamykana na klucz w pokoju Wydziału Pedagogicznego, laptop zabezpieczony hasłem, szyfrowane pliki </w:t>
      </w:r>
      <w:r>
        <w:rPr>
          <w:rFonts w:ascii="Calibri" w:hAnsi="Calibri" w:cs="Calibri"/>
          <w:sz w:val="20"/>
          <w:lang w:val="pl-PL"/>
        </w:rPr>
        <w:t>itp.</w:t>
      </w:r>
    </w:p>
    <w:p w14:paraId="3C030731" w14:textId="77777777" w:rsidR="00DA68E1" w:rsidRDefault="005A5497" w:rsidP="007C34E2">
      <w:pPr>
        <w:pStyle w:val="Akapitzlist"/>
        <w:numPr>
          <w:ilvl w:val="1"/>
          <w:numId w:val="6"/>
        </w:numPr>
        <w:spacing w:line="276" w:lineRule="auto"/>
        <w:jc w:val="both"/>
        <w:rPr>
          <w:lang w:val="pl-PL"/>
        </w:rPr>
      </w:pPr>
      <w:r w:rsidRPr="005A5497">
        <w:rPr>
          <w:lang w:val="pl-PL"/>
        </w:rPr>
        <w:t xml:space="preserve">W jaki sposób zamierzają Państwo zapewnić </w:t>
      </w:r>
      <w:r>
        <w:rPr>
          <w:lang w:val="pl-PL"/>
        </w:rPr>
        <w:t xml:space="preserve">poufność i anonimowość danych osobowych (ze szczególnym uwzględnieniem </w:t>
      </w:r>
      <w:r w:rsidR="00F74040">
        <w:rPr>
          <w:lang w:val="pl-PL"/>
        </w:rPr>
        <w:t>nagrań audio, wideo i zdjęć</w:t>
      </w:r>
      <w:r>
        <w:rPr>
          <w:lang w:val="pl-PL"/>
        </w:rPr>
        <w:t>)</w:t>
      </w:r>
      <w:r w:rsidR="00F74040">
        <w:rPr>
          <w:lang w:val="pl-PL"/>
        </w:rPr>
        <w:t>?</w:t>
      </w:r>
    </w:p>
    <w:p w14:paraId="548434A0" w14:textId="5464A289" w:rsidR="000B4911" w:rsidRPr="00DA68E1" w:rsidRDefault="00DA68E1" w:rsidP="007C34E2">
      <w:pPr>
        <w:pStyle w:val="Akapitzlist"/>
        <w:numPr>
          <w:ilvl w:val="1"/>
          <w:numId w:val="6"/>
        </w:numPr>
        <w:spacing w:line="276" w:lineRule="auto"/>
        <w:jc w:val="both"/>
        <w:rPr>
          <w:lang w:val="pl-PL"/>
        </w:rPr>
      </w:pPr>
      <w:r w:rsidRPr="00DA68E1">
        <w:rPr>
          <w:rFonts w:ascii="Calibri" w:hAnsi="Calibri" w:cs="Calibri"/>
          <w:lang w:val="pl-PL"/>
        </w:rPr>
        <w:t>Jak długo zgromadzone dane osobowe będą archiwizowane? Kiedy i w jaki sposób zostaną zniszczone?</w:t>
      </w:r>
    </w:p>
    <w:p w14:paraId="260BA7CF" w14:textId="24C86BF6" w:rsidR="00A40E15" w:rsidRPr="007F1BCA" w:rsidRDefault="003432BB">
      <w:pPr>
        <w:rPr>
          <w:lang w:val="pl-PL"/>
        </w:rPr>
      </w:pPr>
      <w:r w:rsidRPr="007F1BCA">
        <w:rPr>
          <w:lang w:val="pl-PL"/>
        </w:rPr>
        <w:t xml:space="preserve"> </w:t>
      </w:r>
    </w:p>
    <w:p w14:paraId="08FFD412" w14:textId="77777777" w:rsidR="000B4911" w:rsidRDefault="000B4911">
      <w:pPr>
        <w:rPr>
          <w:b/>
          <w:bCs/>
          <w:lang w:val="pl-PL"/>
        </w:rPr>
      </w:pPr>
      <w:r>
        <w:rPr>
          <w:b/>
          <w:bCs/>
          <w:lang w:val="pl-PL"/>
        </w:rPr>
        <w:br w:type="page"/>
      </w:r>
    </w:p>
    <w:p w14:paraId="5F155BFA" w14:textId="37E28B1E" w:rsidR="004A176B" w:rsidRPr="002B517C" w:rsidRDefault="00A409CE" w:rsidP="004A176B">
      <w:pPr>
        <w:jc w:val="both"/>
        <w:rPr>
          <w:b/>
          <w:bCs/>
          <w:lang w:val="pl-PL"/>
        </w:rPr>
      </w:pPr>
      <w:r>
        <w:rPr>
          <w:b/>
          <w:bCs/>
          <w:lang w:val="pl-PL"/>
        </w:rPr>
        <w:lastRenderedPageBreak/>
        <w:t xml:space="preserve">Zał. </w:t>
      </w:r>
      <w:r w:rsidR="00A40E15">
        <w:rPr>
          <w:b/>
          <w:bCs/>
          <w:lang w:val="pl-PL"/>
        </w:rPr>
        <w:t>2</w:t>
      </w:r>
      <w:r>
        <w:rPr>
          <w:b/>
          <w:bCs/>
          <w:lang w:val="pl-PL"/>
        </w:rPr>
        <w:t xml:space="preserve">. </w:t>
      </w:r>
      <w:r w:rsidR="004A176B" w:rsidRPr="002B517C">
        <w:rPr>
          <w:b/>
          <w:bCs/>
          <w:lang w:val="pl-PL"/>
        </w:rPr>
        <w:t>Przykładowy formularz świadomej zgody</w:t>
      </w:r>
    </w:p>
    <w:p w14:paraId="0BAA3476" w14:textId="77777777" w:rsidR="002B517C" w:rsidRPr="002B517C" w:rsidRDefault="002B517C" w:rsidP="002B517C">
      <w:pPr>
        <w:jc w:val="both"/>
        <w:rPr>
          <w:lang w:val="pl-PL"/>
        </w:rPr>
      </w:pPr>
      <w:r w:rsidRPr="002B517C">
        <w:rPr>
          <w:lang w:val="pl-PL"/>
        </w:rPr>
        <w:t>Szanowni Państwo,</w:t>
      </w:r>
    </w:p>
    <w:p w14:paraId="36A1868B" w14:textId="663DD77D" w:rsidR="001769EB" w:rsidRPr="002B517C" w:rsidRDefault="002B517C" w:rsidP="001769EB">
      <w:pPr>
        <w:jc w:val="both"/>
        <w:rPr>
          <w:lang w:val="pl-PL"/>
        </w:rPr>
      </w:pPr>
      <w:r w:rsidRPr="002B517C">
        <w:rPr>
          <w:lang w:val="pl-PL"/>
        </w:rPr>
        <w:t>Jestem studentką</w:t>
      </w:r>
      <w:r>
        <w:rPr>
          <w:lang w:val="pl-PL"/>
        </w:rPr>
        <w:t>/</w:t>
      </w:r>
      <w:r w:rsidR="001107E5">
        <w:rPr>
          <w:lang w:val="pl-PL"/>
        </w:rPr>
        <w:t>em</w:t>
      </w:r>
      <w:r w:rsidRPr="002B517C">
        <w:rPr>
          <w:lang w:val="pl-PL"/>
        </w:rPr>
        <w:t xml:space="preserve"> </w:t>
      </w:r>
      <w:r w:rsidRPr="001325BB">
        <w:rPr>
          <w:highlight w:val="yellow"/>
          <w:lang w:val="pl-PL"/>
        </w:rPr>
        <w:t>…</w:t>
      </w:r>
      <w:r w:rsidR="00DA4371">
        <w:rPr>
          <w:highlight w:val="yellow"/>
          <w:lang w:val="pl-PL"/>
        </w:rPr>
        <w:t>…</w:t>
      </w:r>
      <w:r w:rsidR="001107E5" w:rsidRPr="001325BB">
        <w:rPr>
          <w:i/>
          <w:iCs/>
          <w:highlight w:val="yellow"/>
          <w:lang w:val="pl-PL"/>
        </w:rPr>
        <w:t>(kierunek)</w:t>
      </w:r>
      <w:r w:rsidR="00DA4371">
        <w:rPr>
          <w:i/>
          <w:iCs/>
          <w:highlight w:val="yellow"/>
          <w:lang w:val="pl-PL"/>
        </w:rPr>
        <w:t>…</w:t>
      </w:r>
      <w:r w:rsidRPr="001325BB">
        <w:rPr>
          <w:highlight w:val="yellow"/>
          <w:lang w:val="pl-PL"/>
        </w:rPr>
        <w:t>…</w:t>
      </w:r>
      <w:r w:rsidRPr="002B517C">
        <w:rPr>
          <w:lang w:val="pl-PL"/>
        </w:rPr>
        <w:t xml:space="preserve"> na Wydziale Pedagogicznym Uniwersytetu Warszawskiego. W ramach badań do pracy licencjackiej na temat </w:t>
      </w:r>
      <w:r w:rsidRPr="001325BB">
        <w:rPr>
          <w:highlight w:val="yellow"/>
          <w:lang w:val="pl-PL"/>
        </w:rPr>
        <w:t>…</w:t>
      </w:r>
      <w:r w:rsidR="00DA4371">
        <w:rPr>
          <w:highlight w:val="yellow"/>
          <w:lang w:val="pl-PL"/>
        </w:rPr>
        <w:t>…</w:t>
      </w:r>
      <w:r w:rsidR="001107E5" w:rsidRPr="001325BB">
        <w:rPr>
          <w:i/>
          <w:iCs/>
          <w:highlight w:val="yellow"/>
          <w:lang w:val="pl-PL"/>
        </w:rPr>
        <w:t>(</w:t>
      </w:r>
      <w:r w:rsidR="00A33F0A" w:rsidRPr="001325BB">
        <w:rPr>
          <w:i/>
          <w:iCs/>
          <w:highlight w:val="yellow"/>
          <w:lang w:val="pl-PL"/>
        </w:rPr>
        <w:t>temat pracy</w:t>
      </w:r>
      <w:r w:rsidR="001107E5" w:rsidRPr="001325BB">
        <w:rPr>
          <w:i/>
          <w:iCs/>
          <w:highlight w:val="yellow"/>
          <w:lang w:val="pl-PL"/>
        </w:rPr>
        <w:t>)</w:t>
      </w:r>
      <w:r w:rsidR="00DA4371">
        <w:rPr>
          <w:i/>
          <w:iCs/>
          <w:highlight w:val="yellow"/>
          <w:lang w:val="pl-PL"/>
        </w:rPr>
        <w:t>…</w:t>
      </w:r>
      <w:r w:rsidRPr="001325BB">
        <w:rPr>
          <w:highlight w:val="yellow"/>
          <w:lang w:val="pl-PL"/>
        </w:rPr>
        <w:t>…</w:t>
      </w:r>
      <w:r w:rsidRPr="002B517C">
        <w:rPr>
          <w:lang w:val="pl-PL"/>
        </w:rPr>
        <w:t xml:space="preserve">, przygotowywanej pod kierunkiem </w:t>
      </w:r>
      <w:r w:rsidR="00A33F0A" w:rsidRPr="001325BB">
        <w:rPr>
          <w:i/>
          <w:iCs/>
          <w:highlight w:val="yellow"/>
          <w:lang w:val="pl-PL"/>
        </w:rPr>
        <w:t>…</w:t>
      </w:r>
      <w:r w:rsidR="00DA4371">
        <w:rPr>
          <w:i/>
          <w:iCs/>
          <w:highlight w:val="yellow"/>
          <w:lang w:val="pl-PL"/>
        </w:rPr>
        <w:t>…</w:t>
      </w:r>
      <w:r w:rsidR="00A33F0A" w:rsidRPr="001325BB">
        <w:rPr>
          <w:i/>
          <w:iCs/>
          <w:highlight w:val="yellow"/>
          <w:lang w:val="pl-PL"/>
        </w:rPr>
        <w:t>(imię i nazwisko promotora/ki)</w:t>
      </w:r>
      <w:r w:rsidR="00DA4371">
        <w:rPr>
          <w:i/>
          <w:iCs/>
          <w:highlight w:val="yellow"/>
          <w:lang w:val="pl-PL"/>
        </w:rPr>
        <w:t>…</w:t>
      </w:r>
      <w:r w:rsidR="00A33F0A" w:rsidRPr="001325BB">
        <w:rPr>
          <w:i/>
          <w:iCs/>
          <w:highlight w:val="yellow"/>
          <w:lang w:val="pl-PL"/>
        </w:rPr>
        <w:t>…</w:t>
      </w:r>
      <w:r w:rsidRPr="002B517C">
        <w:rPr>
          <w:lang w:val="pl-PL"/>
        </w:rPr>
        <w:t xml:space="preserve">, planuję przeprowadzić </w:t>
      </w:r>
      <w:r w:rsidR="005660A1">
        <w:rPr>
          <w:lang w:val="pl-PL"/>
        </w:rPr>
        <w:t>……</w:t>
      </w:r>
      <w:r w:rsidRPr="001325BB">
        <w:rPr>
          <w:highlight w:val="yellow"/>
          <w:lang w:val="pl-PL"/>
        </w:rPr>
        <w:t>wywiady indywidualne / obserwację / inne właściwe</w:t>
      </w:r>
      <w:r w:rsidRPr="002B517C">
        <w:rPr>
          <w:lang w:val="pl-PL"/>
        </w:rPr>
        <w:t xml:space="preserve">, które będą </w:t>
      </w:r>
      <w:r w:rsidRPr="001325BB">
        <w:rPr>
          <w:highlight w:val="yellow"/>
          <w:lang w:val="pl-PL"/>
        </w:rPr>
        <w:t>nagrywane na dyktafon i spisywane na potrzeby analizy</w:t>
      </w:r>
      <w:r w:rsidR="001325BB">
        <w:rPr>
          <w:lang w:val="pl-PL"/>
        </w:rPr>
        <w:t xml:space="preserve"> (jeśli dotyczy)</w:t>
      </w:r>
      <w:r w:rsidRPr="002B517C">
        <w:rPr>
          <w:lang w:val="pl-PL"/>
        </w:rPr>
        <w:t xml:space="preserve">. </w:t>
      </w:r>
      <w:r w:rsidR="00CC4DE0">
        <w:rPr>
          <w:lang w:val="pl-PL"/>
        </w:rPr>
        <w:t>Proszę o wypełnienie niniejszego formularza.</w:t>
      </w:r>
      <w:r w:rsidR="001769EB">
        <w:rPr>
          <w:lang w:val="pl-PL"/>
        </w:rPr>
        <w:t xml:space="preserve"> </w:t>
      </w:r>
      <w:r w:rsidR="001769EB" w:rsidRPr="002B517C">
        <w:rPr>
          <w:lang w:val="pl-PL"/>
        </w:rPr>
        <w:t xml:space="preserve">Gdyby mieli Państwo jakiekolwiek pytania, proszę o kontakt: </w:t>
      </w:r>
      <w:r w:rsidR="001769EB" w:rsidRPr="006E7966">
        <w:rPr>
          <w:highlight w:val="yellow"/>
          <w:lang w:val="pl-PL"/>
        </w:rPr>
        <w:t>….</w:t>
      </w:r>
      <w:r w:rsidR="006E7966" w:rsidRPr="006E7966">
        <w:rPr>
          <w:i/>
          <w:iCs/>
          <w:highlight w:val="yellow"/>
          <w:lang w:val="pl-PL"/>
        </w:rPr>
        <w:t>(</w:t>
      </w:r>
      <w:r w:rsidR="001769EB" w:rsidRPr="006E7966">
        <w:rPr>
          <w:i/>
          <w:iCs/>
          <w:highlight w:val="yellow"/>
          <w:lang w:val="pl-PL"/>
        </w:rPr>
        <w:t>adres mailowy</w:t>
      </w:r>
      <w:r w:rsidR="006E7966" w:rsidRPr="006E7966">
        <w:rPr>
          <w:i/>
          <w:iCs/>
          <w:highlight w:val="yellow"/>
          <w:lang w:val="pl-PL"/>
        </w:rPr>
        <w:t xml:space="preserve"> studentki/a lub osoby kierującej pracą)</w:t>
      </w:r>
      <w:r w:rsidR="001769EB" w:rsidRPr="006E7966">
        <w:rPr>
          <w:highlight w:val="yellow"/>
          <w:lang w:val="pl-PL"/>
        </w:rPr>
        <w:t>…</w:t>
      </w:r>
      <w:r w:rsidR="006E7966">
        <w:rPr>
          <w:lang w:val="pl-PL"/>
        </w:rPr>
        <w:t>.</w:t>
      </w:r>
    </w:p>
    <w:p w14:paraId="1BAB52A2" w14:textId="6DB363D3" w:rsidR="002B517C" w:rsidRPr="002B517C" w:rsidRDefault="002B517C" w:rsidP="001107E5">
      <w:pPr>
        <w:spacing w:before="240"/>
        <w:jc w:val="both"/>
        <w:rPr>
          <w:lang w:val="pl-PL"/>
        </w:rPr>
      </w:pPr>
    </w:p>
    <w:p w14:paraId="168DDA6F" w14:textId="77777777" w:rsidR="002B517C" w:rsidRPr="002B517C" w:rsidRDefault="002B517C" w:rsidP="002B517C">
      <w:pPr>
        <w:jc w:val="both"/>
        <w:rPr>
          <w:lang w:val="pl-PL"/>
        </w:rPr>
      </w:pPr>
      <w:r w:rsidRPr="002B517C">
        <w:rPr>
          <w:lang w:val="pl-PL"/>
        </w:rPr>
        <w:t xml:space="preserve">Ja niżej podpisana/y ...................................................................................................... oświadczam, że zostałam/em poinformowana/y przez .......................... ............................................... o celu powyższego badania, sposobie jego przeprowadzenia, wszelkich formalnościach związanych z uczestniczeniem w tym badaniu oraz o moich prawach i obowiązkach. </w:t>
      </w:r>
    </w:p>
    <w:p w14:paraId="5B019609" w14:textId="77777777" w:rsidR="002B517C" w:rsidRPr="002B517C" w:rsidRDefault="002B517C" w:rsidP="002B517C">
      <w:pPr>
        <w:jc w:val="both"/>
        <w:rPr>
          <w:lang w:val="pl-PL"/>
        </w:rPr>
      </w:pPr>
      <w:r w:rsidRPr="002B517C">
        <w:rPr>
          <w:lang w:val="pl-PL"/>
        </w:rPr>
        <w:t>Rozumiem, że badanie ma charakter anonimowy, a wszystkie dane mnie dotyczące (np. zawarte w tym dokumencie) NIE będą przechowywane razem z materiałami badawczymi.</w:t>
      </w:r>
    </w:p>
    <w:p w14:paraId="66E5BC92" w14:textId="77777777" w:rsidR="002B517C" w:rsidRPr="002B517C" w:rsidRDefault="002B517C" w:rsidP="002B517C">
      <w:pPr>
        <w:jc w:val="both"/>
        <w:rPr>
          <w:lang w:val="pl-PL"/>
        </w:rPr>
      </w:pPr>
      <w:r w:rsidRPr="002B517C">
        <w:rPr>
          <w:lang w:val="pl-PL"/>
        </w:rPr>
        <w:t xml:space="preserve">Jestem świadoma/y przysługującego mi prawa do odstąpienia od udziału w badaniu na każdym jego etapie, bez podania przyczyny i bez żadnych konsekwencji. </w:t>
      </w:r>
    </w:p>
    <w:p w14:paraId="4BE79121" w14:textId="77777777" w:rsidR="002B517C" w:rsidRPr="002B517C" w:rsidRDefault="002B517C" w:rsidP="002B517C">
      <w:pPr>
        <w:jc w:val="both"/>
        <w:rPr>
          <w:lang w:val="pl-PL"/>
        </w:rPr>
      </w:pPr>
      <w:r w:rsidRPr="002B517C">
        <w:rPr>
          <w:lang w:val="pl-PL"/>
        </w:rPr>
        <w:t>Niniejszym wyrażam pełną, świadomą i dobrowolną zgodę na:</w:t>
      </w:r>
    </w:p>
    <w:p w14:paraId="0DB7802C" w14:textId="75B99204" w:rsidR="002B517C" w:rsidRPr="002B517C" w:rsidRDefault="002B517C" w:rsidP="002B517C">
      <w:pPr>
        <w:jc w:val="both"/>
        <w:rPr>
          <w:lang w:val="pl-PL"/>
        </w:rPr>
      </w:pPr>
      <w:r w:rsidRPr="002B517C">
        <w:rPr>
          <w:lang w:val="pl-PL"/>
        </w:rPr>
        <w:t xml:space="preserve">- udział w tym badaniu </w:t>
      </w:r>
      <w:r w:rsidR="009C4500">
        <w:rPr>
          <w:lang w:val="pl-PL"/>
        </w:rPr>
        <w:t xml:space="preserve">   </w:t>
      </w:r>
      <w:r w:rsidRPr="002B517C">
        <w:rPr>
          <w:lang w:val="pl-PL"/>
        </w:rPr>
        <w:t xml:space="preserve"> TAK                     NIE</w:t>
      </w:r>
    </w:p>
    <w:p w14:paraId="53BCE203" w14:textId="7E365281" w:rsidR="002B517C" w:rsidRPr="002B517C" w:rsidRDefault="002B517C" w:rsidP="002B517C">
      <w:pPr>
        <w:jc w:val="both"/>
        <w:rPr>
          <w:lang w:val="pl-PL"/>
        </w:rPr>
      </w:pPr>
      <w:r w:rsidRPr="002B517C">
        <w:rPr>
          <w:lang w:val="pl-PL"/>
        </w:rPr>
        <w:t xml:space="preserve">- nagrywanie wywiadu   </w:t>
      </w:r>
      <w:r w:rsidR="009C4500">
        <w:rPr>
          <w:lang w:val="pl-PL"/>
        </w:rPr>
        <w:t xml:space="preserve">   </w:t>
      </w:r>
      <w:r w:rsidRPr="002B517C">
        <w:rPr>
          <w:lang w:val="pl-PL"/>
        </w:rPr>
        <w:t>TAK                     NIE</w:t>
      </w:r>
    </w:p>
    <w:p w14:paraId="1037789D" w14:textId="7AF41291" w:rsidR="002B517C" w:rsidRPr="002B517C" w:rsidRDefault="002B517C" w:rsidP="002B517C">
      <w:pPr>
        <w:jc w:val="both"/>
        <w:rPr>
          <w:lang w:val="pl-PL"/>
        </w:rPr>
      </w:pPr>
      <w:r w:rsidRPr="002B517C">
        <w:rPr>
          <w:lang w:val="pl-PL"/>
        </w:rPr>
        <w:t xml:space="preserve">- przetwarzanie danych mnie dotyczących </w:t>
      </w:r>
      <w:r w:rsidR="008F6913">
        <w:rPr>
          <w:lang w:val="pl-PL"/>
        </w:rPr>
        <w:t>(</w:t>
      </w:r>
      <w:r w:rsidRPr="002B517C">
        <w:rPr>
          <w:lang w:val="pl-PL"/>
        </w:rPr>
        <w:t>wyłącznie w celach związanych z tym badaniem</w:t>
      </w:r>
      <w:r w:rsidR="008F6913">
        <w:rPr>
          <w:lang w:val="pl-PL"/>
        </w:rPr>
        <w:t>)</w:t>
      </w:r>
      <w:r w:rsidR="009C4500">
        <w:rPr>
          <w:lang w:val="pl-PL"/>
        </w:rPr>
        <w:t xml:space="preserve">    </w:t>
      </w:r>
      <w:r w:rsidRPr="002B517C">
        <w:rPr>
          <w:lang w:val="pl-PL"/>
        </w:rPr>
        <w:t xml:space="preserve"> TAK                      NIE     </w:t>
      </w:r>
    </w:p>
    <w:p w14:paraId="3B1AEB9D" w14:textId="77777777" w:rsidR="002B517C" w:rsidRPr="002B517C" w:rsidRDefault="002B517C" w:rsidP="002B517C">
      <w:pPr>
        <w:jc w:val="both"/>
        <w:rPr>
          <w:lang w:val="pl-PL"/>
        </w:rPr>
      </w:pPr>
    </w:p>
    <w:p w14:paraId="12CDB1F1" w14:textId="77777777" w:rsidR="002B517C" w:rsidRPr="002B517C" w:rsidRDefault="002B517C" w:rsidP="00AE7E9F">
      <w:pPr>
        <w:spacing w:after="0"/>
        <w:jc w:val="both"/>
        <w:rPr>
          <w:lang w:val="pl-PL"/>
        </w:rPr>
      </w:pPr>
      <w:r w:rsidRPr="002B517C">
        <w:rPr>
          <w:lang w:val="pl-PL"/>
        </w:rPr>
        <w:t>…………………………………………………………………….</w:t>
      </w:r>
    </w:p>
    <w:p w14:paraId="78301E19" w14:textId="520A368C" w:rsidR="002B517C" w:rsidRPr="002B517C" w:rsidRDefault="002B517C" w:rsidP="002B517C">
      <w:pPr>
        <w:jc w:val="both"/>
        <w:rPr>
          <w:lang w:val="pl-PL"/>
        </w:rPr>
      </w:pPr>
      <w:r w:rsidRPr="002B517C">
        <w:rPr>
          <w:lang w:val="pl-PL"/>
        </w:rPr>
        <w:t xml:space="preserve">Imię i </w:t>
      </w:r>
      <w:r w:rsidR="008F6913">
        <w:rPr>
          <w:lang w:val="pl-PL"/>
        </w:rPr>
        <w:t>n</w:t>
      </w:r>
      <w:r w:rsidRPr="002B517C">
        <w:rPr>
          <w:lang w:val="pl-PL"/>
        </w:rPr>
        <w:t xml:space="preserve">azwisko </w:t>
      </w:r>
    </w:p>
    <w:p w14:paraId="68FFA415" w14:textId="77777777" w:rsidR="002B517C" w:rsidRPr="002B517C" w:rsidRDefault="002B517C" w:rsidP="002B517C">
      <w:pPr>
        <w:jc w:val="both"/>
        <w:rPr>
          <w:lang w:val="pl-PL"/>
        </w:rPr>
      </w:pPr>
    </w:p>
    <w:p w14:paraId="3923B271" w14:textId="64EBE704" w:rsidR="004A176B" w:rsidRDefault="002B517C" w:rsidP="00AE7E9F">
      <w:pPr>
        <w:spacing w:after="0"/>
        <w:jc w:val="both"/>
        <w:rPr>
          <w:lang w:val="pl-PL"/>
        </w:rPr>
      </w:pPr>
      <w:r w:rsidRPr="002B517C">
        <w:rPr>
          <w:lang w:val="pl-PL"/>
        </w:rPr>
        <w:t xml:space="preserve">………………………………………………………….                                                    </w:t>
      </w:r>
      <w:r w:rsidR="008F6913">
        <w:rPr>
          <w:lang w:val="pl-PL"/>
        </w:rPr>
        <w:tab/>
        <w:t>..</w:t>
      </w:r>
      <w:r w:rsidRPr="002B517C">
        <w:rPr>
          <w:lang w:val="pl-PL"/>
        </w:rPr>
        <w:t xml:space="preserve">……………………………..     </w:t>
      </w:r>
    </w:p>
    <w:p w14:paraId="3E51576B" w14:textId="2B68E86C" w:rsidR="00AE7E9F" w:rsidRDefault="008F6913" w:rsidP="002B517C">
      <w:pPr>
        <w:jc w:val="both"/>
        <w:rPr>
          <w:lang w:val="pl-PL"/>
        </w:rPr>
      </w:pPr>
      <w:r>
        <w:rPr>
          <w:lang w:val="pl-PL"/>
        </w:rPr>
        <w:t>M</w:t>
      </w:r>
      <w:r w:rsidR="00AE7E9F">
        <w:rPr>
          <w:lang w:val="pl-PL"/>
        </w:rPr>
        <w:t>iejscowość</w:t>
      </w:r>
      <w:r>
        <w:rPr>
          <w:lang w:val="pl-PL"/>
        </w:rPr>
        <w:tab/>
      </w:r>
      <w:r>
        <w:rPr>
          <w:lang w:val="pl-PL"/>
        </w:rPr>
        <w:tab/>
      </w:r>
      <w:r>
        <w:rPr>
          <w:lang w:val="pl-PL"/>
        </w:rPr>
        <w:tab/>
      </w:r>
      <w:r>
        <w:rPr>
          <w:lang w:val="pl-PL"/>
        </w:rPr>
        <w:tab/>
      </w:r>
      <w:r>
        <w:rPr>
          <w:lang w:val="pl-PL"/>
        </w:rPr>
        <w:tab/>
      </w:r>
      <w:r>
        <w:rPr>
          <w:lang w:val="pl-PL"/>
        </w:rPr>
        <w:tab/>
      </w:r>
      <w:r>
        <w:rPr>
          <w:lang w:val="pl-PL"/>
        </w:rPr>
        <w:tab/>
      </w:r>
      <w:r>
        <w:rPr>
          <w:lang w:val="pl-PL"/>
        </w:rPr>
        <w:tab/>
        <w:t>Data</w:t>
      </w:r>
    </w:p>
    <w:p w14:paraId="210D368B" w14:textId="77777777" w:rsidR="00A10A1E" w:rsidRDefault="00A10A1E" w:rsidP="002B517C">
      <w:pPr>
        <w:jc w:val="both"/>
        <w:rPr>
          <w:lang w:val="pl-PL"/>
        </w:rPr>
      </w:pPr>
    </w:p>
    <w:p w14:paraId="717ED268" w14:textId="295AD8B8" w:rsidR="00A10A1E" w:rsidRDefault="00A10A1E">
      <w:pPr>
        <w:rPr>
          <w:lang w:val="pl-PL"/>
        </w:rPr>
      </w:pPr>
      <w:r>
        <w:rPr>
          <w:lang w:val="pl-PL"/>
        </w:rPr>
        <w:br w:type="page"/>
      </w:r>
    </w:p>
    <w:p w14:paraId="1D38C4EA" w14:textId="379C5895" w:rsidR="00A10A1E" w:rsidRDefault="00A10A1E" w:rsidP="002B517C">
      <w:pPr>
        <w:jc w:val="both"/>
        <w:rPr>
          <w:b/>
          <w:bCs/>
          <w:lang w:val="pl-PL"/>
        </w:rPr>
      </w:pPr>
      <w:r w:rsidRPr="00A10A1E">
        <w:rPr>
          <w:b/>
          <w:bCs/>
          <w:lang w:val="pl-PL"/>
        </w:rPr>
        <w:lastRenderedPageBreak/>
        <w:t xml:space="preserve">Zał. </w:t>
      </w:r>
      <w:r w:rsidR="007C34E2">
        <w:rPr>
          <w:b/>
          <w:bCs/>
          <w:lang w:val="pl-PL"/>
        </w:rPr>
        <w:t>3</w:t>
      </w:r>
      <w:r w:rsidRPr="00A10A1E">
        <w:rPr>
          <w:b/>
          <w:bCs/>
          <w:lang w:val="pl-PL"/>
        </w:rPr>
        <w:t xml:space="preserve">. </w:t>
      </w:r>
      <w:r>
        <w:rPr>
          <w:b/>
          <w:bCs/>
          <w:lang w:val="pl-PL"/>
        </w:rPr>
        <w:t>P</w:t>
      </w:r>
      <w:r w:rsidR="00627EAB">
        <w:rPr>
          <w:b/>
          <w:bCs/>
          <w:lang w:val="pl-PL"/>
        </w:rPr>
        <w:t>rzykładowa zawartość listu wprowadzającego (wstępu) do kwestionariusza ankiety</w:t>
      </w:r>
    </w:p>
    <w:p w14:paraId="728E850A" w14:textId="77777777" w:rsidR="00627EAB" w:rsidRDefault="00627EAB" w:rsidP="002B517C">
      <w:pPr>
        <w:jc w:val="both"/>
        <w:rPr>
          <w:b/>
          <w:bCs/>
          <w:lang w:val="pl-PL"/>
        </w:rPr>
      </w:pPr>
    </w:p>
    <w:p w14:paraId="171C32B0" w14:textId="77777777" w:rsidR="00627EAB" w:rsidRPr="002B517C" w:rsidRDefault="00627EAB" w:rsidP="00627EAB">
      <w:pPr>
        <w:jc w:val="both"/>
        <w:rPr>
          <w:lang w:val="pl-PL"/>
        </w:rPr>
      </w:pPr>
      <w:r w:rsidRPr="002B517C">
        <w:rPr>
          <w:lang w:val="pl-PL"/>
        </w:rPr>
        <w:t>Szanowni Państwo,</w:t>
      </w:r>
    </w:p>
    <w:p w14:paraId="165F334B" w14:textId="77777777" w:rsidR="00896C8A" w:rsidRDefault="00627EAB" w:rsidP="00627EAB">
      <w:pPr>
        <w:jc w:val="both"/>
        <w:rPr>
          <w:lang w:val="pl-PL"/>
        </w:rPr>
      </w:pPr>
      <w:r w:rsidRPr="002B517C">
        <w:rPr>
          <w:lang w:val="pl-PL"/>
        </w:rPr>
        <w:t>Jestem studentką</w:t>
      </w:r>
      <w:r>
        <w:rPr>
          <w:lang w:val="pl-PL"/>
        </w:rPr>
        <w:t>/em</w:t>
      </w:r>
      <w:r w:rsidRPr="002B517C">
        <w:rPr>
          <w:lang w:val="pl-PL"/>
        </w:rPr>
        <w:t xml:space="preserve"> </w:t>
      </w:r>
      <w:r w:rsidRPr="001325BB">
        <w:rPr>
          <w:highlight w:val="yellow"/>
          <w:lang w:val="pl-PL"/>
        </w:rPr>
        <w:t>…</w:t>
      </w:r>
      <w:r>
        <w:rPr>
          <w:highlight w:val="yellow"/>
          <w:lang w:val="pl-PL"/>
        </w:rPr>
        <w:t>…</w:t>
      </w:r>
      <w:r w:rsidRPr="001325BB">
        <w:rPr>
          <w:i/>
          <w:iCs/>
          <w:highlight w:val="yellow"/>
          <w:lang w:val="pl-PL"/>
        </w:rPr>
        <w:t>(kierunek)</w:t>
      </w:r>
      <w:r>
        <w:rPr>
          <w:i/>
          <w:iCs/>
          <w:highlight w:val="yellow"/>
          <w:lang w:val="pl-PL"/>
        </w:rPr>
        <w:t>…</w:t>
      </w:r>
      <w:r w:rsidRPr="001325BB">
        <w:rPr>
          <w:highlight w:val="yellow"/>
          <w:lang w:val="pl-PL"/>
        </w:rPr>
        <w:t>…</w:t>
      </w:r>
      <w:r w:rsidRPr="002B517C">
        <w:rPr>
          <w:lang w:val="pl-PL"/>
        </w:rPr>
        <w:t xml:space="preserve"> na Wydziale Pedagogicznym Uniwersytetu Warszawskiego. W ramach badań do pracy licencjackiej na temat </w:t>
      </w:r>
      <w:r w:rsidRPr="001325BB">
        <w:rPr>
          <w:highlight w:val="yellow"/>
          <w:lang w:val="pl-PL"/>
        </w:rPr>
        <w:t>…</w:t>
      </w:r>
      <w:r>
        <w:rPr>
          <w:highlight w:val="yellow"/>
          <w:lang w:val="pl-PL"/>
        </w:rPr>
        <w:t>…</w:t>
      </w:r>
      <w:r w:rsidRPr="001325BB">
        <w:rPr>
          <w:i/>
          <w:iCs/>
          <w:highlight w:val="yellow"/>
          <w:lang w:val="pl-PL"/>
        </w:rPr>
        <w:t>(temat pracy)</w:t>
      </w:r>
      <w:r>
        <w:rPr>
          <w:i/>
          <w:iCs/>
          <w:highlight w:val="yellow"/>
          <w:lang w:val="pl-PL"/>
        </w:rPr>
        <w:t>…</w:t>
      </w:r>
      <w:r w:rsidRPr="001325BB">
        <w:rPr>
          <w:highlight w:val="yellow"/>
          <w:lang w:val="pl-PL"/>
        </w:rPr>
        <w:t>…</w:t>
      </w:r>
      <w:r w:rsidRPr="002B517C">
        <w:rPr>
          <w:lang w:val="pl-PL"/>
        </w:rPr>
        <w:t xml:space="preserve">, przygotowywanej pod kierunkiem </w:t>
      </w:r>
      <w:r w:rsidRPr="001325BB">
        <w:rPr>
          <w:i/>
          <w:iCs/>
          <w:highlight w:val="yellow"/>
          <w:lang w:val="pl-PL"/>
        </w:rPr>
        <w:t>…</w:t>
      </w:r>
      <w:r>
        <w:rPr>
          <w:i/>
          <w:iCs/>
          <w:highlight w:val="yellow"/>
          <w:lang w:val="pl-PL"/>
        </w:rPr>
        <w:t>…</w:t>
      </w:r>
      <w:r w:rsidRPr="001325BB">
        <w:rPr>
          <w:i/>
          <w:iCs/>
          <w:highlight w:val="yellow"/>
          <w:lang w:val="pl-PL"/>
        </w:rPr>
        <w:t>(imię i nazwisko promotora/ki)</w:t>
      </w:r>
      <w:r>
        <w:rPr>
          <w:i/>
          <w:iCs/>
          <w:highlight w:val="yellow"/>
          <w:lang w:val="pl-PL"/>
        </w:rPr>
        <w:t>…</w:t>
      </w:r>
      <w:r w:rsidRPr="001325BB">
        <w:rPr>
          <w:i/>
          <w:iCs/>
          <w:highlight w:val="yellow"/>
          <w:lang w:val="pl-PL"/>
        </w:rPr>
        <w:t>…</w:t>
      </w:r>
      <w:r w:rsidRPr="002B517C">
        <w:rPr>
          <w:lang w:val="pl-PL"/>
        </w:rPr>
        <w:t>,</w:t>
      </w:r>
      <w:r w:rsidR="00017E67">
        <w:rPr>
          <w:lang w:val="pl-PL"/>
        </w:rPr>
        <w:t xml:space="preserve"> zbieram informacje dotyczące </w:t>
      </w:r>
      <w:r w:rsidR="00595B8C" w:rsidRPr="00671E90">
        <w:rPr>
          <w:highlight w:val="yellow"/>
          <w:lang w:val="pl-PL"/>
        </w:rPr>
        <w:t>………………………</w:t>
      </w:r>
      <w:r w:rsidR="00595B8C">
        <w:rPr>
          <w:lang w:val="pl-PL"/>
        </w:rPr>
        <w:t xml:space="preserve">. </w:t>
      </w:r>
    </w:p>
    <w:p w14:paraId="7A7C8C38" w14:textId="41C0A3F8" w:rsidR="00627EAB" w:rsidRDefault="004B0847" w:rsidP="00627EAB">
      <w:pPr>
        <w:jc w:val="both"/>
        <w:rPr>
          <w:lang w:val="pl-PL"/>
        </w:rPr>
      </w:pPr>
      <w:r>
        <w:rPr>
          <w:lang w:val="pl-PL"/>
        </w:rPr>
        <w:t xml:space="preserve">Zapraszam do wypełnienia kwestionariusza. </w:t>
      </w:r>
      <w:r w:rsidR="006E4C1A">
        <w:rPr>
          <w:lang w:val="pl-PL"/>
        </w:rPr>
        <w:t xml:space="preserve">Państwa wypowiedzi będą całkowicie anonimowe, a zgromadzone dane </w:t>
      </w:r>
      <w:r w:rsidR="00904F51">
        <w:rPr>
          <w:lang w:val="pl-PL"/>
        </w:rPr>
        <w:t xml:space="preserve">wykorzystane jedynie w zbiorczych zestawieniach statystycznych. </w:t>
      </w:r>
    </w:p>
    <w:p w14:paraId="685F14AD" w14:textId="42E29056" w:rsidR="00896C8A" w:rsidRDefault="00896C8A" w:rsidP="00627EAB">
      <w:pPr>
        <w:jc w:val="both"/>
        <w:rPr>
          <w:lang w:val="pl-PL"/>
        </w:rPr>
      </w:pPr>
      <w:r w:rsidRPr="007F566D">
        <w:rPr>
          <w:lang w:val="pl-PL"/>
        </w:rPr>
        <w:t>Ma</w:t>
      </w:r>
      <w:r w:rsidRPr="007F566D">
        <w:rPr>
          <w:lang w:val="pl-PL"/>
        </w:rPr>
        <w:t>ją</w:t>
      </w:r>
      <w:r w:rsidRPr="007F566D">
        <w:rPr>
          <w:lang w:val="pl-PL"/>
        </w:rPr>
        <w:t xml:space="preserve"> Pa</w:t>
      </w:r>
      <w:r w:rsidRPr="007F566D">
        <w:rPr>
          <w:lang w:val="pl-PL"/>
        </w:rPr>
        <w:t>ństwo</w:t>
      </w:r>
      <w:r w:rsidRPr="007F566D">
        <w:rPr>
          <w:lang w:val="pl-PL"/>
        </w:rPr>
        <w:t xml:space="preserve"> prawo odmówić udziału w badaniu</w:t>
      </w:r>
      <w:r w:rsidR="007F566D" w:rsidRPr="007F566D">
        <w:rPr>
          <w:lang w:val="pl-PL"/>
        </w:rPr>
        <w:t xml:space="preserve"> lub zrezygnować z udziału w ankiecie w dowolnym momencie, </w:t>
      </w:r>
      <w:r w:rsidRPr="007F566D">
        <w:rPr>
          <w:lang w:val="pl-PL"/>
        </w:rPr>
        <w:t>bez podawania przyczyny i bez żadnych konsekwencji</w:t>
      </w:r>
      <w:r w:rsidR="007F566D" w:rsidRPr="007F566D">
        <w:rPr>
          <w:lang w:val="pl-PL"/>
        </w:rPr>
        <w:t>.</w:t>
      </w:r>
    </w:p>
    <w:p w14:paraId="50CF0ED0" w14:textId="36D0380D" w:rsidR="00C07282" w:rsidRDefault="00C07282" w:rsidP="00627EAB">
      <w:pPr>
        <w:jc w:val="both"/>
        <w:rPr>
          <w:lang w:val="pl-PL"/>
        </w:rPr>
      </w:pPr>
      <w:r>
        <w:rPr>
          <w:lang w:val="pl-PL"/>
        </w:rPr>
        <w:t>Jeśli chcą Państwo wziąć udział w badaniu</w:t>
      </w:r>
      <w:r w:rsidR="00994A76">
        <w:rPr>
          <w:lang w:val="pl-PL"/>
        </w:rPr>
        <w:t>, proszę zaznaczyć poniższe pole:</w:t>
      </w:r>
    </w:p>
    <w:p w14:paraId="2ABE6F95" w14:textId="1952D614" w:rsidR="00994A76" w:rsidRDefault="00446761" w:rsidP="00627EAB">
      <w:pPr>
        <w:jc w:val="both"/>
        <w:rPr>
          <w:lang w:val="pl-PL"/>
        </w:rPr>
      </w:pPr>
      <w:sdt>
        <w:sdtPr>
          <w:rPr>
            <w:lang w:val="pl-PL"/>
          </w:rPr>
          <w:id w:val="11174842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lang w:val="pl-PL"/>
            </w:rPr>
            <w:t>☐</w:t>
          </w:r>
        </w:sdtContent>
      </w:sdt>
      <w:r>
        <w:rPr>
          <w:lang w:val="pl-PL"/>
        </w:rPr>
        <w:t xml:space="preserve"> </w:t>
      </w:r>
      <w:r w:rsidR="00D51DE0" w:rsidRPr="00D51DE0">
        <w:rPr>
          <w:lang w:val="pl-PL"/>
        </w:rPr>
        <w:t>Przeczytałem/</w:t>
      </w:r>
      <w:proofErr w:type="spellStart"/>
      <w:r w:rsidR="00D51DE0" w:rsidRPr="00D51DE0">
        <w:rPr>
          <w:lang w:val="pl-PL"/>
        </w:rPr>
        <w:t>am</w:t>
      </w:r>
      <w:proofErr w:type="spellEnd"/>
      <w:r w:rsidR="00D51DE0" w:rsidRPr="00D51DE0">
        <w:rPr>
          <w:lang w:val="pl-PL"/>
        </w:rPr>
        <w:t xml:space="preserve"> i zrozumiałem/</w:t>
      </w:r>
      <w:proofErr w:type="spellStart"/>
      <w:r w:rsidR="00D51DE0" w:rsidRPr="00D51DE0">
        <w:rPr>
          <w:lang w:val="pl-PL"/>
        </w:rPr>
        <w:t>am</w:t>
      </w:r>
      <w:proofErr w:type="spellEnd"/>
      <w:r w:rsidR="00D51DE0" w:rsidRPr="00D51DE0">
        <w:rPr>
          <w:lang w:val="pl-PL"/>
        </w:rPr>
        <w:t xml:space="preserve"> niniejsze zaproszenie do udziału w badaniu. Wyrażam zgodę na udział w ankiecie internetowej.</w:t>
      </w:r>
    </w:p>
    <w:p w14:paraId="592BCFC3" w14:textId="77777777" w:rsidR="00671E90" w:rsidRDefault="00671E90" w:rsidP="00627EAB">
      <w:pPr>
        <w:jc w:val="both"/>
        <w:rPr>
          <w:lang w:val="pl-PL"/>
        </w:rPr>
      </w:pPr>
    </w:p>
    <w:p w14:paraId="07399485" w14:textId="276F7CB7" w:rsidR="00671E90" w:rsidRPr="007F566D" w:rsidRDefault="00671E90" w:rsidP="00627EAB">
      <w:pPr>
        <w:jc w:val="both"/>
        <w:rPr>
          <w:lang w:val="pl-PL"/>
        </w:rPr>
      </w:pPr>
      <w:r>
        <w:rPr>
          <w:lang w:val="pl-PL"/>
        </w:rPr>
        <w:t>Dziękuję za udział w badaniu!</w:t>
      </w:r>
    </w:p>
    <w:sectPr w:rsidR="00671E90" w:rsidRPr="007F566D" w:rsidSect="00306ED5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multilevel"/>
    <w:tmpl w:val="581CA590"/>
    <w:name w:val="WW8Num3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Calibri" w:hAnsi="Calibri" w:cs="Calibri" w:hint="default"/>
        <w:sz w:val="22"/>
        <w:szCs w:val="22"/>
        <w:lang w:val="pl-PL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</w:lvl>
  </w:abstractNum>
  <w:abstractNum w:abstractNumId="1" w15:restartNumberingAfterBreak="0">
    <w:nsid w:val="0C2E7F0B"/>
    <w:multiLevelType w:val="hybridMultilevel"/>
    <w:tmpl w:val="1C5A2DA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0D90359"/>
    <w:multiLevelType w:val="hybridMultilevel"/>
    <w:tmpl w:val="F60A968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9E4A47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68529F3"/>
    <w:multiLevelType w:val="hybridMultilevel"/>
    <w:tmpl w:val="B9DA7878"/>
    <w:lvl w:ilvl="0" w:tplc="179068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544358"/>
    <w:multiLevelType w:val="hybridMultilevel"/>
    <w:tmpl w:val="8D9C1D8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6F705C2"/>
    <w:multiLevelType w:val="hybridMultilevel"/>
    <w:tmpl w:val="0CDCC30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8682AD9C">
      <w:start w:val="1"/>
      <w:numFmt w:val="decimal"/>
      <w:lvlText w:val="%2."/>
      <w:lvlJc w:val="left"/>
      <w:pPr>
        <w:ind w:left="1080" w:hanging="360"/>
      </w:pPr>
      <w:rPr>
        <w:rFonts w:ascii="Calibri" w:hAnsi="Calibri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3BE4E59"/>
    <w:multiLevelType w:val="hybridMultilevel"/>
    <w:tmpl w:val="EC9EEE5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27537893">
    <w:abstractNumId w:val="2"/>
  </w:num>
  <w:num w:numId="2" w16cid:durableId="432480440">
    <w:abstractNumId w:val="1"/>
  </w:num>
  <w:num w:numId="3" w16cid:durableId="1971012401">
    <w:abstractNumId w:val="6"/>
  </w:num>
  <w:num w:numId="4" w16cid:durableId="578709629">
    <w:abstractNumId w:val="5"/>
  </w:num>
  <w:num w:numId="5" w16cid:durableId="1347557470">
    <w:abstractNumId w:val="7"/>
  </w:num>
  <w:num w:numId="6" w16cid:durableId="1813936816">
    <w:abstractNumId w:val="3"/>
  </w:num>
  <w:num w:numId="7" w16cid:durableId="190842603">
    <w:abstractNumId w:val="4"/>
  </w:num>
  <w:num w:numId="8" w16cid:durableId="17765527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tzAytDQzsDQ3trBQ0lEKTi0uzszPAykwqQUAjpO4lywAAAA="/>
  </w:docVars>
  <w:rsids>
    <w:rsidRoot w:val="002C1655"/>
    <w:rsid w:val="00010E0F"/>
    <w:rsid w:val="00017E67"/>
    <w:rsid w:val="000209CA"/>
    <w:rsid w:val="00056E48"/>
    <w:rsid w:val="00067C67"/>
    <w:rsid w:val="000830AC"/>
    <w:rsid w:val="00084FD3"/>
    <w:rsid w:val="00097041"/>
    <w:rsid w:val="000A4A4C"/>
    <w:rsid w:val="000B4911"/>
    <w:rsid w:val="000D66C2"/>
    <w:rsid w:val="00102254"/>
    <w:rsid w:val="00103084"/>
    <w:rsid w:val="001107E5"/>
    <w:rsid w:val="00110BDE"/>
    <w:rsid w:val="00111586"/>
    <w:rsid w:val="0012274B"/>
    <w:rsid w:val="00130F1D"/>
    <w:rsid w:val="001325BB"/>
    <w:rsid w:val="00144566"/>
    <w:rsid w:val="00160D13"/>
    <w:rsid w:val="001769EB"/>
    <w:rsid w:val="00180EA8"/>
    <w:rsid w:val="001A24E9"/>
    <w:rsid w:val="001C2D10"/>
    <w:rsid w:val="001D1F2D"/>
    <w:rsid w:val="00207551"/>
    <w:rsid w:val="00210ABC"/>
    <w:rsid w:val="00211B86"/>
    <w:rsid w:val="00212E9F"/>
    <w:rsid w:val="00214346"/>
    <w:rsid w:val="0021747E"/>
    <w:rsid w:val="002448DA"/>
    <w:rsid w:val="00284843"/>
    <w:rsid w:val="002923D4"/>
    <w:rsid w:val="002A667A"/>
    <w:rsid w:val="002B517C"/>
    <w:rsid w:val="002C1655"/>
    <w:rsid w:val="002C5A08"/>
    <w:rsid w:val="002D2544"/>
    <w:rsid w:val="002D52B9"/>
    <w:rsid w:val="002E254E"/>
    <w:rsid w:val="002E5716"/>
    <w:rsid w:val="002F022D"/>
    <w:rsid w:val="00300135"/>
    <w:rsid w:val="003020A4"/>
    <w:rsid w:val="0030545F"/>
    <w:rsid w:val="00306ED5"/>
    <w:rsid w:val="0030740F"/>
    <w:rsid w:val="00314769"/>
    <w:rsid w:val="00335C64"/>
    <w:rsid w:val="003432BB"/>
    <w:rsid w:val="00350EDD"/>
    <w:rsid w:val="00381165"/>
    <w:rsid w:val="00396919"/>
    <w:rsid w:val="003A43E3"/>
    <w:rsid w:val="003B09A2"/>
    <w:rsid w:val="003E3F0E"/>
    <w:rsid w:val="004054EB"/>
    <w:rsid w:val="00426CBC"/>
    <w:rsid w:val="0043041B"/>
    <w:rsid w:val="004466CA"/>
    <w:rsid w:val="00446761"/>
    <w:rsid w:val="00470ACF"/>
    <w:rsid w:val="0047712D"/>
    <w:rsid w:val="00494CAE"/>
    <w:rsid w:val="004A176B"/>
    <w:rsid w:val="004B0041"/>
    <w:rsid w:val="004B0847"/>
    <w:rsid w:val="004B7D10"/>
    <w:rsid w:val="004C2A7D"/>
    <w:rsid w:val="00555758"/>
    <w:rsid w:val="005660A1"/>
    <w:rsid w:val="0059568E"/>
    <w:rsid w:val="00595B8C"/>
    <w:rsid w:val="005A5497"/>
    <w:rsid w:val="005A5A1A"/>
    <w:rsid w:val="005D361C"/>
    <w:rsid w:val="005D6BF0"/>
    <w:rsid w:val="006052E9"/>
    <w:rsid w:val="00611379"/>
    <w:rsid w:val="006232B8"/>
    <w:rsid w:val="00627E27"/>
    <w:rsid w:val="00627EAB"/>
    <w:rsid w:val="0063394F"/>
    <w:rsid w:val="00636277"/>
    <w:rsid w:val="00640A87"/>
    <w:rsid w:val="00644855"/>
    <w:rsid w:val="00653401"/>
    <w:rsid w:val="00671E90"/>
    <w:rsid w:val="00682A55"/>
    <w:rsid w:val="00684399"/>
    <w:rsid w:val="00690A44"/>
    <w:rsid w:val="006979D6"/>
    <w:rsid w:val="006E4C1A"/>
    <w:rsid w:val="006E5CAF"/>
    <w:rsid w:val="006E7966"/>
    <w:rsid w:val="006F2EFC"/>
    <w:rsid w:val="0072432D"/>
    <w:rsid w:val="00736473"/>
    <w:rsid w:val="007642CF"/>
    <w:rsid w:val="00771328"/>
    <w:rsid w:val="00783F85"/>
    <w:rsid w:val="007933F2"/>
    <w:rsid w:val="0079500E"/>
    <w:rsid w:val="007A03EF"/>
    <w:rsid w:val="007C34E2"/>
    <w:rsid w:val="007C514E"/>
    <w:rsid w:val="007D5BB0"/>
    <w:rsid w:val="007D7354"/>
    <w:rsid w:val="007F1BCA"/>
    <w:rsid w:val="007F2CFC"/>
    <w:rsid w:val="007F566D"/>
    <w:rsid w:val="00810316"/>
    <w:rsid w:val="008108E2"/>
    <w:rsid w:val="008137B9"/>
    <w:rsid w:val="0081419F"/>
    <w:rsid w:val="00842EC5"/>
    <w:rsid w:val="00844AC7"/>
    <w:rsid w:val="00877474"/>
    <w:rsid w:val="00896C8A"/>
    <w:rsid w:val="008C1AEE"/>
    <w:rsid w:val="008C2C38"/>
    <w:rsid w:val="008C3D91"/>
    <w:rsid w:val="008D7E79"/>
    <w:rsid w:val="008E0996"/>
    <w:rsid w:val="008E3820"/>
    <w:rsid w:val="008E4EA3"/>
    <w:rsid w:val="008E70F8"/>
    <w:rsid w:val="008F6913"/>
    <w:rsid w:val="00901A16"/>
    <w:rsid w:val="00904F51"/>
    <w:rsid w:val="00913E97"/>
    <w:rsid w:val="00914620"/>
    <w:rsid w:val="009577C0"/>
    <w:rsid w:val="00977796"/>
    <w:rsid w:val="00983A94"/>
    <w:rsid w:val="00992C24"/>
    <w:rsid w:val="00994A76"/>
    <w:rsid w:val="009C3A4B"/>
    <w:rsid w:val="009C4500"/>
    <w:rsid w:val="009F4770"/>
    <w:rsid w:val="00A10A1E"/>
    <w:rsid w:val="00A116D1"/>
    <w:rsid w:val="00A30E02"/>
    <w:rsid w:val="00A33F0A"/>
    <w:rsid w:val="00A36EA5"/>
    <w:rsid w:val="00A37C96"/>
    <w:rsid w:val="00A409CE"/>
    <w:rsid w:val="00A40E15"/>
    <w:rsid w:val="00A53F6F"/>
    <w:rsid w:val="00A600EF"/>
    <w:rsid w:val="00A672A1"/>
    <w:rsid w:val="00A851B2"/>
    <w:rsid w:val="00A93DC9"/>
    <w:rsid w:val="00AA04F8"/>
    <w:rsid w:val="00AE7E9F"/>
    <w:rsid w:val="00B15906"/>
    <w:rsid w:val="00B40492"/>
    <w:rsid w:val="00B43BAB"/>
    <w:rsid w:val="00B46A4D"/>
    <w:rsid w:val="00B70E76"/>
    <w:rsid w:val="00B81B02"/>
    <w:rsid w:val="00B83031"/>
    <w:rsid w:val="00B8641A"/>
    <w:rsid w:val="00B96E2F"/>
    <w:rsid w:val="00BA2554"/>
    <w:rsid w:val="00BA4643"/>
    <w:rsid w:val="00BC12D9"/>
    <w:rsid w:val="00BC59D6"/>
    <w:rsid w:val="00BD42FD"/>
    <w:rsid w:val="00BF0B87"/>
    <w:rsid w:val="00BF2929"/>
    <w:rsid w:val="00C02E13"/>
    <w:rsid w:val="00C07282"/>
    <w:rsid w:val="00C215ED"/>
    <w:rsid w:val="00C253EE"/>
    <w:rsid w:val="00C468C7"/>
    <w:rsid w:val="00C65DA7"/>
    <w:rsid w:val="00C725F7"/>
    <w:rsid w:val="00C875C9"/>
    <w:rsid w:val="00C878E5"/>
    <w:rsid w:val="00C87B3C"/>
    <w:rsid w:val="00CA602C"/>
    <w:rsid w:val="00CB3AEC"/>
    <w:rsid w:val="00CC4DE0"/>
    <w:rsid w:val="00CC6DA7"/>
    <w:rsid w:val="00CD684E"/>
    <w:rsid w:val="00CD7891"/>
    <w:rsid w:val="00CE2698"/>
    <w:rsid w:val="00CF5F86"/>
    <w:rsid w:val="00D15CD0"/>
    <w:rsid w:val="00D20921"/>
    <w:rsid w:val="00D21E75"/>
    <w:rsid w:val="00D25985"/>
    <w:rsid w:val="00D30051"/>
    <w:rsid w:val="00D30C02"/>
    <w:rsid w:val="00D50305"/>
    <w:rsid w:val="00D51DE0"/>
    <w:rsid w:val="00D638A4"/>
    <w:rsid w:val="00D707DF"/>
    <w:rsid w:val="00DA4371"/>
    <w:rsid w:val="00DA68E1"/>
    <w:rsid w:val="00DB26C4"/>
    <w:rsid w:val="00DE18F4"/>
    <w:rsid w:val="00DF0EB6"/>
    <w:rsid w:val="00DF352E"/>
    <w:rsid w:val="00DF54A5"/>
    <w:rsid w:val="00E06DB9"/>
    <w:rsid w:val="00E10B16"/>
    <w:rsid w:val="00E24993"/>
    <w:rsid w:val="00E725A6"/>
    <w:rsid w:val="00E947C1"/>
    <w:rsid w:val="00EA1283"/>
    <w:rsid w:val="00EA6EE9"/>
    <w:rsid w:val="00EB23E2"/>
    <w:rsid w:val="00EE2515"/>
    <w:rsid w:val="00F041F4"/>
    <w:rsid w:val="00F22435"/>
    <w:rsid w:val="00F23F1C"/>
    <w:rsid w:val="00F41DB0"/>
    <w:rsid w:val="00F74040"/>
    <w:rsid w:val="00FB1EF8"/>
    <w:rsid w:val="00FC3FFD"/>
    <w:rsid w:val="00FF0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4E29AC"/>
  <w15:chartTrackingRefBased/>
  <w15:docId w15:val="{BBDE6045-E4A5-4AA3-BE26-C72DE250D8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2C1655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470ACF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70ACF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A30E02"/>
    <w:rPr>
      <w:color w:val="954F72" w:themeColor="followedHyperlink"/>
      <w:u w:val="single"/>
    </w:rPr>
  </w:style>
  <w:style w:type="paragraph" w:customStyle="1" w:styleId="ListParagraph">
    <w:name w:val="List Paragraph"/>
    <w:basedOn w:val="Normalny"/>
    <w:rsid w:val="000B4911"/>
    <w:pPr>
      <w:suppressAutoHyphens/>
      <w:spacing w:after="0" w:line="240" w:lineRule="auto"/>
      <w:ind w:left="720"/>
      <w:contextualSpacing/>
    </w:pPr>
    <w:rPr>
      <w:rFonts w:ascii="Times New Roman" w:eastAsia="Times New Roman" w:hAnsi="Times New Roman" w:cs="Times New Roman"/>
      <w:kern w:val="2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99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5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0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omisja.etyczna.wpuw@uw.edu.pl" TargetMode="External"/><Relationship Id="rId3" Type="http://schemas.openxmlformats.org/officeDocument/2006/relationships/styles" Target="styles.xml"/><Relationship Id="rId7" Type="http://schemas.openxmlformats.org/officeDocument/2006/relationships/hyperlink" Target="https://instytucja.pan.pl/kodeks-etyki-pracownika-naukowego?jjj=1646418394928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uw.edu.pl/uniwersytet/wladze-i-administracja/komisje-i-zespoly/komisja-rektorska-ds-etyki-badan-naukowych-z-udzialem-czlowieka/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odo.uw.edu.pl/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CF5668-0EE5-40BC-ACDF-DAD3833219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5</Pages>
  <Words>1499</Words>
  <Characters>8999</Characters>
  <Application>Microsoft Office Word</Application>
  <DocSecurity>0</DocSecurity>
  <Lines>74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Kuleta-Hulboj</dc:creator>
  <cp:keywords/>
  <dc:description/>
  <cp:lastModifiedBy>Magdalena Kuleta-Hulboj</cp:lastModifiedBy>
  <cp:revision>83</cp:revision>
  <dcterms:created xsi:type="dcterms:W3CDTF">2022-04-04T14:43:00Z</dcterms:created>
  <dcterms:modified xsi:type="dcterms:W3CDTF">2022-04-12T11:11:00Z</dcterms:modified>
</cp:coreProperties>
</file>